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4"/>
      </w:tblGrid>
      <w:tr w:rsidR="00F12FE7" w:rsidRPr="00F12FE7" w14:paraId="00CBD0B3" w14:textId="77777777" w:rsidTr="00D678AA">
        <w:tc>
          <w:tcPr>
            <w:tcW w:w="10280" w:type="dxa"/>
            <w:shd w:val="clear" w:color="auto" w:fill="5F497A" w:themeFill="accent4" w:themeFillShade="BF"/>
          </w:tcPr>
          <w:p w14:paraId="22FA8BA4" w14:textId="77777777" w:rsidR="00F12FE7" w:rsidRPr="003F6E78" w:rsidRDefault="002F46DF" w:rsidP="00F12FE7">
            <w:pPr>
              <w:spacing w:before="240" w:after="240"/>
              <w:ind w:left="113"/>
              <w:rPr>
                <w:rFonts w:ascii="Arial" w:hAnsi="Arial" w:cs="Arial"/>
                <w:b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8"/>
              </w:rPr>
              <w:t>Equality Monitoring Form</w:t>
            </w:r>
          </w:p>
        </w:tc>
      </w:tr>
    </w:tbl>
    <w:p w14:paraId="26120665" w14:textId="77777777" w:rsidR="00D678AA" w:rsidRDefault="00D678AA" w:rsidP="002F46DF">
      <w:pPr>
        <w:spacing w:before="360" w:after="0"/>
        <w:rPr>
          <w:rFonts w:ascii="Arial" w:hAnsi="Arial" w:cs="Arial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410"/>
        <w:gridCol w:w="567"/>
        <w:gridCol w:w="6804"/>
      </w:tblGrid>
      <w:tr w:rsidR="002F46DF" w14:paraId="46C1922B" w14:textId="77777777" w:rsidTr="002F46DF"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1C8C2058" w14:textId="77777777" w:rsidR="002F46DF" w:rsidRPr="002F46DF" w:rsidRDefault="002F46DF" w:rsidP="002F46DF">
            <w:pPr>
              <w:spacing w:before="240" w:after="240"/>
              <w:ind w:left="113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4"/>
              </w:rPr>
              <w:t>Ethnic Background</w:t>
            </w:r>
          </w:p>
        </w:tc>
      </w:tr>
      <w:tr w:rsidR="002F46DF" w14:paraId="5DB0DC9B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154AD" w14:textId="77777777" w:rsidR="002F46DF" w:rsidRPr="002F46DF" w:rsidRDefault="002F46DF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Bangladeshi</w:t>
            </w:r>
          </w:p>
        </w:tc>
        <w:sdt>
          <w:sdtPr>
            <w:rPr>
              <w:rFonts w:ascii="Arial" w:hAnsi="Arial" w:cs="Arial"/>
              <w:sz w:val="32"/>
            </w:rPr>
            <w:id w:val="-172212986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2EA32EF" w14:textId="77777777" w:rsidR="002F46DF" w:rsidRPr="002F46DF" w:rsidRDefault="008A63C1" w:rsidP="008A63C1">
                <w:pPr>
                  <w:spacing w:before="120" w:after="8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E7D6869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C01B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British</w:t>
            </w:r>
          </w:p>
        </w:tc>
        <w:sdt>
          <w:sdtPr>
            <w:rPr>
              <w:rFonts w:ascii="Arial" w:hAnsi="Arial" w:cs="Arial"/>
              <w:sz w:val="32"/>
            </w:rPr>
            <w:id w:val="103654871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8AAE0C3" w14:textId="77777777" w:rsidR="008A63C1" w:rsidRDefault="00CD7467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9CE5D17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B8099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Indian</w:t>
            </w:r>
          </w:p>
        </w:tc>
        <w:sdt>
          <w:sdtPr>
            <w:rPr>
              <w:rFonts w:ascii="Arial" w:hAnsi="Arial" w:cs="Arial"/>
              <w:sz w:val="32"/>
            </w:rPr>
            <w:id w:val="-44361267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621628C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82C9D7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6191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Pakistani</w:t>
            </w:r>
          </w:p>
        </w:tc>
        <w:sdt>
          <w:sdtPr>
            <w:rPr>
              <w:rFonts w:ascii="Arial" w:hAnsi="Arial" w:cs="Arial"/>
              <w:sz w:val="32"/>
            </w:rPr>
            <w:id w:val="-53612498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C8D6A1D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5DFE38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1001E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Other</w:t>
            </w:r>
          </w:p>
        </w:tc>
        <w:sdt>
          <w:sdtPr>
            <w:rPr>
              <w:rFonts w:ascii="Arial" w:hAnsi="Arial" w:cs="Arial"/>
              <w:sz w:val="32"/>
            </w:rPr>
            <w:id w:val="-141061214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58E79B5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51D469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7A20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African</w:t>
            </w:r>
          </w:p>
        </w:tc>
        <w:sdt>
          <w:sdtPr>
            <w:rPr>
              <w:rFonts w:ascii="Arial" w:hAnsi="Arial" w:cs="Arial"/>
              <w:sz w:val="32"/>
            </w:rPr>
            <w:id w:val="-168967684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07FE266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D85BE6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8BE2D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British</w:t>
            </w:r>
          </w:p>
        </w:tc>
        <w:sdt>
          <w:sdtPr>
            <w:rPr>
              <w:rFonts w:ascii="Arial" w:hAnsi="Arial" w:cs="Arial"/>
              <w:sz w:val="32"/>
            </w:rPr>
            <w:id w:val="3158485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914C993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8343EAE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56F00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Caribbean</w:t>
            </w:r>
          </w:p>
        </w:tc>
        <w:sdt>
          <w:sdtPr>
            <w:rPr>
              <w:rFonts w:ascii="Arial" w:hAnsi="Arial" w:cs="Arial"/>
              <w:sz w:val="32"/>
            </w:rPr>
            <w:id w:val="-127092554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E00BE0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055140DF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57CCA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Other</w:t>
            </w:r>
          </w:p>
        </w:tc>
        <w:sdt>
          <w:sdtPr>
            <w:rPr>
              <w:rFonts w:ascii="Arial" w:hAnsi="Arial" w:cs="Arial"/>
              <w:sz w:val="32"/>
            </w:rPr>
            <w:id w:val="185877169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5A13A95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BB8FDE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25D37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Chinese</w:t>
            </w:r>
          </w:p>
        </w:tc>
        <w:sdt>
          <w:sdtPr>
            <w:rPr>
              <w:rFonts w:ascii="Arial" w:hAnsi="Arial" w:cs="Arial"/>
              <w:sz w:val="32"/>
            </w:rPr>
            <w:id w:val="-210626361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C2ED548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58FA93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0689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Latin American</w:t>
            </w:r>
          </w:p>
        </w:tc>
        <w:sdt>
          <w:sdtPr>
            <w:rPr>
              <w:rFonts w:ascii="Arial" w:hAnsi="Arial" w:cs="Arial"/>
              <w:sz w:val="32"/>
            </w:rPr>
            <w:id w:val="78331471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E9708D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B5C3DD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A79B9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iddle Eastern</w:t>
            </w:r>
          </w:p>
        </w:tc>
        <w:sdt>
          <w:sdtPr>
            <w:rPr>
              <w:rFonts w:ascii="Arial" w:hAnsi="Arial" w:cs="Arial"/>
              <w:sz w:val="32"/>
            </w:rPr>
            <w:id w:val="164184241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FC552C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C20F8F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D5E8A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British</w:t>
            </w:r>
          </w:p>
        </w:tc>
        <w:sdt>
          <w:sdtPr>
            <w:rPr>
              <w:rFonts w:ascii="Arial" w:hAnsi="Arial" w:cs="Arial"/>
              <w:sz w:val="32"/>
            </w:rPr>
            <w:id w:val="-59648133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7E08A28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80F63C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B42A3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Irish</w:t>
            </w:r>
          </w:p>
        </w:tc>
        <w:sdt>
          <w:sdtPr>
            <w:rPr>
              <w:rFonts w:ascii="Arial" w:hAnsi="Arial" w:cs="Arial"/>
              <w:sz w:val="32"/>
            </w:rPr>
            <w:id w:val="133426476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38688A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102B52C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2B311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European</w:t>
            </w:r>
          </w:p>
        </w:tc>
        <w:sdt>
          <w:sdtPr>
            <w:rPr>
              <w:rFonts w:ascii="Arial" w:hAnsi="Arial" w:cs="Arial"/>
              <w:sz w:val="32"/>
            </w:rPr>
            <w:id w:val="-72321698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84C3F76" w14:textId="4E79BB7A" w:rsidR="008A63C1" w:rsidRDefault="00557C2D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A4EE8CC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2A6FE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Other</w:t>
            </w:r>
          </w:p>
        </w:tc>
        <w:sdt>
          <w:sdtPr>
            <w:rPr>
              <w:rFonts w:ascii="Arial" w:hAnsi="Arial" w:cs="Arial"/>
              <w:sz w:val="32"/>
            </w:rPr>
            <w:id w:val="67994011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B9D3D8C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6499F86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591C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ixed Ethnicity</w:t>
            </w:r>
          </w:p>
        </w:tc>
        <w:sdt>
          <w:sdtPr>
            <w:rPr>
              <w:rFonts w:ascii="Arial" w:hAnsi="Arial" w:cs="Arial"/>
              <w:sz w:val="32"/>
            </w:rPr>
            <w:id w:val="-206947956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7F67DEB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8533D86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9BAF6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80597415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063CB2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D169F9" w14:paraId="79E973FA" w14:textId="77777777" w:rsidTr="00D169F9"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830F28" w14:textId="77777777" w:rsidR="00D169F9" w:rsidRPr="002F46DF" w:rsidRDefault="00D169F9" w:rsidP="002F46DF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</w:tc>
      </w:tr>
      <w:tr w:rsidR="002F46DF" w14:paraId="0964BFC7" w14:textId="77777777" w:rsidTr="00790F6C"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6C6C14BE" w14:textId="77777777" w:rsidR="002F46DF" w:rsidRPr="002F46DF" w:rsidRDefault="002F46DF" w:rsidP="002F46DF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4"/>
              </w:rPr>
              <w:lastRenderedPageBreak/>
              <w:t>Disabled</w:t>
            </w:r>
          </w:p>
        </w:tc>
      </w:tr>
      <w:tr w:rsidR="002F46DF" w14:paraId="46314E8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DE76B" w14:textId="77777777" w:rsidR="002F46DF" w:rsidRPr="002F46DF" w:rsidRDefault="002F46DF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ind or Visual Impairment</w:t>
            </w:r>
          </w:p>
        </w:tc>
        <w:sdt>
          <w:sdtPr>
            <w:rPr>
              <w:rFonts w:ascii="Arial" w:hAnsi="Arial" w:cs="Arial"/>
              <w:sz w:val="32"/>
            </w:rPr>
            <w:id w:val="-50628586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B43E192" w14:textId="77777777" w:rsidR="002F46DF" w:rsidRPr="002F46DF" w:rsidRDefault="008A63C1" w:rsidP="008A63C1">
                <w:pPr>
                  <w:spacing w:before="120" w:after="8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18B26B2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E0BCC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Learning Difficulty</w:t>
            </w:r>
          </w:p>
        </w:tc>
        <w:sdt>
          <w:sdtPr>
            <w:rPr>
              <w:rFonts w:ascii="Arial" w:hAnsi="Arial" w:cs="Arial"/>
              <w:sz w:val="32"/>
            </w:rPr>
            <w:id w:val="-174880168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3775E4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A818829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3094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ental health</w:t>
            </w:r>
          </w:p>
        </w:tc>
        <w:sdt>
          <w:sdtPr>
            <w:rPr>
              <w:rFonts w:ascii="Arial" w:hAnsi="Arial" w:cs="Arial"/>
              <w:sz w:val="32"/>
            </w:rPr>
            <w:id w:val="-94700456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AE551D8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5024F4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16BAF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obility</w:t>
            </w:r>
          </w:p>
        </w:tc>
        <w:sdt>
          <w:sdtPr>
            <w:rPr>
              <w:rFonts w:ascii="Arial" w:hAnsi="Arial" w:cs="Arial"/>
              <w:sz w:val="32"/>
            </w:rPr>
            <w:id w:val="169835126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C9CC36E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695CAC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7CABA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Other disability</w:t>
            </w:r>
          </w:p>
        </w:tc>
        <w:sdt>
          <w:sdtPr>
            <w:rPr>
              <w:rFonts w:ascii="Arial" w:hAnsi="Arial" w:cs="Arial"/>
              <w:sz w:val="32"/>
            </w:rPr>
            <w:id w:val="-31448977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4193869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1A08239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0AB00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-143689707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7FD0B1F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25B09602" w14:textId="77777777" w:rsidR="002F46DF" w:rsidRPr="000554A2" w:rsidRDefault="002F46DF" w:rsidP="000554A2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2F46DF" w14:paraId="3DA73D43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02778147" w14:textId="77777777" w:rsidR="002F46DF" w:rsidRPr="002F46DF" w:rsidRDefault="002F46D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4"/>
              </w:rPr>
              <w:t>D</w:t>
            </w:r>
            <w:r w:rsidR="003208FF">
              <w:rPr>
                <w:rFonts w:ascii="Arial" w:hAnsi="Arial" w:cs="Arial"/>
                <w:b/>
                <w:color w:val="FFFFFF" w:themeColor="background1"/>
                <w:sz w:val="24"/>
              </w:rPr>
              <w:t>eaf</w:t>
            </w:r>
          </w:p>
        </w:tc>
      </w:tr>
      <w:tr w:rsidR="008A63C1" w14:paraId="0B5E3995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5FD38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Deaf or Hearing Impairment</w:t>
            </w:r>
          </w:p>
        </w:tc>
        <w:sdt>
          <w:sdtPr>
            <w:rPr>
              <w:rFonts w:ascii="Arial" w:hAnsi="Arial" w:cs="Arial"/>
              <w:sz w:val="32"/>
            </w:rPr>
            <w:id w:val="-129319980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93041EF" w14:textId="77777777" w:rsidR="008A63C1" w:rsidRDefault="008A63C1" w:rsidP="008A63C1">
                <w:pPr>
                  <w:spacing w:before="120" w:after="80"/>
                </w:pPr>
                <w:r w:rsidRPr="001B0CC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4148BCD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3AEBE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-210564035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BE38FE8" w14:textId="77777777" w:rsidR="008A63C1" w:rsidRDefault="008A63C1" w:rsidP="008A63C1">
                <w:pPr>
                  <w:spacing w:before="120" w:after="80"/>
                </w:pPr>
                <w:r w:rsidRPr="001B0CC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2570ACF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40D1E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 xml:space="preserve">Not Deaf or </w:t>
            </w:r>
            <w:r>
              <w:rPr>
                <w:rFonts w:ascii="Arial" w:hAnsi="Arial" w:cs="Arial"/>
              </w:rPr>
              <w:t>D</w:t>
            </w:r>
            <w:r w:rsidRPr="002F46DF">
              <w:rPr>
                <w:rFonts w:ascii="Arial" w:hAnsi="Arial" w:cs="Arial"/>
              </w:rPr>
              <w:t>isabled</w:t>
            </w:r>
          </w:p>
        </w:tc>
        <w:sdt>
          <w:sdtPr>
            <w:rPr>
              <w:rFonts w:ascii="Arial" w:hAnsi="Arial" w:cs="Arial"/>
              <w:sz w:val="32"/>
            </w:rPr>
            <w:id w:val="-182311308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4B802FA" w14:textId="77777777" w:rsidR="008A63C1" w:rsidRDefault="008A63C1" w:rsidP="008A63C1">
                <w:pPr>
                  <w:spacing w:before="120" w:after="80"/>
                </w:pPr>
                <w:r w:rsidRPr="001B0CC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504686CF" w14:textId="77777777" w:rsidR="003208FF" w:rsidRPr="000554A2" w:rsidRDefault="003208FF" w:rsidP="000554A2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0E18194F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CAE8459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Gender/Identity</w:t>
            </w:r>
          </w:p>
        </w:tc>
      </w:tr>
      <w:tr w:rsidR="008A63C1" w14:paraId="7AF2E30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FB068" w14:textId="77777777" w:rsidR="008A63C1" w:rsidRPr="003208F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Female</w:t>
            </w:r>
          </w:p>
        </w:tc>
        <w:sdt>
          <w:sdtPr>
            <w:rPr>
              <w:rFonts w:ascii="Arial" w:hAnsi="Arial" w:cs="Arial"/>
              <w:sz w:val="32"/>
            </w:rPr>
            <w:id w:val="-108961918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C6F7547" w14:textId="166FFF4D" w:rsidR="008A63C1" w:rsidRDefault="00557C2D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DB339E3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D8E1D" w14:textId="77777777" w:rsidR="008A63C1" w:rsidRPr="003208F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Male</w:t>
            </w:r>
          </w:p>
        </w:tc>
        <w:sdt>
          <w:sdtPr>
            <w:rPr>
              <w:rFonts w:ascii="Arial" w:hAnsi="Arial" w:cs="Arial"/>
              <w:sz w:val="32"/>
            </w:rPr>
            <w:id w:val="-13776992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441DC74" w14:textId="77777777" w:rsidR="008A63C1" w:rsidRDefault="008A63C1" w:rsidP="008A63C1">
                <w:pPr>
                  <w:spacing w:before="120" w:after="80"/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50E62CF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BB8C9" w14:textId="10DFC91E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sex</w:t>
            </w:r>
          </w:p>
        </w:tc>
        <w:sdt>
          <w:sdtPr>
            <w:rPr>
              <w:rFonts w:ascii="Arial" w:hAnsi="Arial" w:cs="Arial"/>
              <w:sz w:val="32"/>
            </w:rPr>
            <w:id w:val="9068936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6CC59E" w14:textId="56CA21C1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75B9B2AA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608B0" w14:textId="78CA32D7" w:rsidR="00CE271A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-binary</w:t>
            </w:r>
          </w:p>
        </w:tc>
        <w:sdt>
          <w:sdtPr>
            <w:rPr>
              <w:rFonts w:ascii="Arial" w:hAnsi="Arial" w:cs="Arial"/>
              <w:sz w:val="32"/>
            </w:rPr>
            <w:id w:val="3326457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E783C9A" w14:textId="701D0BED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1E08FBF7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09AF2" w14:textId="7777777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Transgender</w:t>
            </w:r>
          </w:p>
        </w:tc>
        <w:sdt>
          <w:sdtPr>
            <w:rPr>
              <w:rFonts w:ascii="Arial" w:hAnsi="Arial" w:cs="Arial"/>
              <w:sz w:val="32"/>
            </w:rPr>
            <w:id w:val="197163138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051BD1" w14:textId="77777777" w:rsidR="00CE271A" w:rsidRDefault="00CE271A" w:rsidP="00CE271A">
                <w:pPr>
                  <w:spacing w:before="120" w:after="80"/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7CDCB8B3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F7DEB" w14:textId="6D4233E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sure/questioning</w:t>
            </w:r>
          </w:p>
        </w:tc>
        <w:sdt>
          <w:sdtPr>
            <w:rPr>
              <w:rFonts w:ascii="Arial" w:hAnsi="Arial" w:cs="Arial"/>
              <w:sz w:val="32"/>
            </w:rPr>
            <w:id w:val="-13641410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FE7BB5" w14:textId="118E0C5F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049444AD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700CE" w14:textId="7777777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-65876309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CA6C303" w14:textId="77777777" w:rsidR="00CE271A" w:rsidRDefault="00CE271A" w:rsidP="00CE271A">
                <w:pPr>
                  <w:spacing w:before="120" w:after="80"/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0F92C7DC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B5A9E" w14:textId="7777777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146115319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F703AF5" w14:textId="2450C6C9" w:rsidR="00CE271A" w:rsidRDefault="00CE271A" w:rsidP="00CE271A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2EFA1C3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634D7" w14:textId="3A16E3AF" w:rsidR="00CE271A" w:rsidRDefault="00CE271A" w:rsidP="00CE271A">
            <w:pPr>
              <w:spacing w:before="120" w:after="80"/>
              <w:rPr>
                <w:rFonts w:ascii="Arial" w:hAnsi="Arial" w:cs="Arial"/>
              </w:rPr>
            </w:pPr>
          </w:p>
          <w:p w14:paraId="1B2977AF" w14:textId="77777777" w:rsidR="00DE6AB3" w:rsidRDefault="00DE6AB3" w:rsidP="00CE271A">
            <w:pPr>
              <w:spacing w:before="120" w:after="80"/>
              <w:rPr>
                <w:rFonts w:ascii="Arial" w:hAnsi="Arial" w:cs="Arial"/>
              </w:rPr>
            </w:pPr>
          </w:p>
          <w:p w14:paraId="41219F7B" w14:textId="1FCE2460" w:rsidR="00CE271A" w:rsidRPr="003208FF" w:rsidRDefault="00CE271A" w:rsidP="00CE271A">
            <w:pPr>
              <w:spacing w:before="120" w:after="80"/>
              <w:rPr>
                <w:rFonts w:ascii="Arial" w:hAnsi="Arial" w:cs="Arial"/>
              </w:rPr>
            </w:pP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FFE43" w14:textId="77777777" w:rsidR="00CE271A" w:rsidRDefault="00CE271A" w:rsidP="00CE271A">
            <w:pPr>
              <w:spacing w:before="120" w:after="80"/>
              <w:rPr>
                <w:rFonts w:ascii="Arial" w:hAnsi="Arial" w:cs="Arial"/>
                <w:sz w:val="32"/>
              </w:rPr>
            </w:pPr>
          </w:p>
        </w:tc>
      </w:tr>
      <w:tr w:rsidR="00CE271A" w14:paraId="42848B3A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21516" w14:textId="77777777" w:rsidR="00CE271A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dentify as trans or a </w:t>
            </w:r>
          </w:p>
          <w:p w14:paraId="68A395D6" w14:textId="4B534730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 with trans history</w:t>
            </w:r>
          </w:p>
        </w:tc>
        <w:sdt>
          <w:sdtPr>
            <w:rPr>
              <w:rFonts w:ascii="Arial" w:hAnsi="Arial" w:cs="Arial"/>
              <w:sz w:val="32"/>
            </w:rPr>
            <w:id w:val="145305299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6B82C33" w14:textId="4C887DC6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580B64A2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36A08" w14:textId="6388A8E7" w:rsidR="00CE271A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144001820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257A96B" w14:textId="4E0B8496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2FD93018" w14:textId="67856A6C" w:rsidR="00DE6AB3" w:rsidRPr="002F46DF" w:rsidRDefault="00DE6AB3" w:rsidP="00DE6AB3">
      <w:pPr>
        <w:spacing w:before="240" w:after="240"/>
        <w:rPr>
          <w:rFonts w:ascii="Arial" w:hAnsi="Arial" w:cs="Arial"/>
          <w:b/>
          <w:color w:val="FFFFFF" w:themeColor="background1"/>
          <w:sz w:val="24"/>
        </w:rPr>
      </w:pPr>
      <w:r>
        <w:rPr>
          <w:rFonts w:ascii="Arial" w:hAnsi="Arial" w:cs="Arial"/>
          <w:b/>
          <w:color w:val="FFFFFF" w:themeColor="background1"/>
          <w:sz w:val="24"/>
        </w:rPr>
        <w:t xml:space="preserve"> </w:t>
      </w:r>
      <w:r w:rsidRPr="003208FF">
        <w:rPr>
          <w:rFonts w:ascii="Arial" w:hAnsi="Arial" w:cs="Arial"/>
          <w:b/>
          <w:color w:val="FFFFFF" w:themeColor="background1"/>
          <w:sz w:val="24"/>
        </w:rPr>
        <w:t>Gender/Identity</w:t>
      </w:r>
    </w:p>
    <w:p w14:paraId="35D85B5D" w14:textId="77777777" w:rsidR="00DE6AB3" w:rsidRDefault="00DE6AB3" w:rsidP="003208FF">
      <w:pPr>
        <w:spacing w:after="240"/>
        <w:rPr>
          <w:rFonts w:ascii="Arial" w:hAnsi="Arial" w:cs="Arial"/>
        </w:rPr>
      </w:pPr>
    </w:p>
    <w:p w14:paraId="6590CBD0" w14:textId="77777777" w:rsidR="00CE271A" w:rsidRDefault="00CE271A" w:rsidP="003208FF">
      <w:pPr>
        <w:spacing w:after="240"/>
        <w:rPr>
          <w:rFonts w:ascii="Arial" w:hAnsi="Arial" w:cs="Arial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5A1D7E8C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A794A20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Sexual Orientation</w:t>
            </w:r>
          </w:p>
        </w:tc>
      </w:tr>
      <w:tr w:rsidR="008A63C1" w14:paraId="5D3190CB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CA14B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Bisexual</w:t>
            </w:r>
          </w:p>
        </w:tc>
        <w:sdt>
          <w:sdtPr>
            <w:rPr>
              <w:rFonts w:ascii="Arial" w:hAnsi="Arial" w:cs="Arial"/>
              <w:sz w:val="32"/>
            </w:rPr>
            <w:id w:val="-168512841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148B53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4F3A07C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CAAF0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Gay Man</w:t>
            </w:r>
          </w:p>
        </w:tc>
        <w:sdt>
          <w:sdtPr>
            <w:rPr>
              <w:rFonts w:ascii="Arial" w:hAnsi="Arial" w:cs="Arial"/>
              <w:sz w:val="32"/>
            </w:rPr>
            <w:id w:val="147464310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C86A84F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62BF513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0A15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Heterosexual</w:t>
            </w:r>
          </w:p>
        </w:tc>
        <w:sdt>
          <w:sdtPr>
            <w:rPr>
              <w:rFonts w:ascii="Arial" w:hAnsi="Arial" w:cs="Arial"/>
              <w:sz w:val="32"/>
            </w:rPr>
            <w:id w:val="-51091994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3198C66" w14:textId="1CB8F018" w:rsidR="008A63C1" w:rsidRDefault="00557C2D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6E0F362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5D9CF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Lesbian</w:t>
            </w:r>
          </w:p>
        </w:tc>
        <w:sdt>
          <w:sdtPr>
            <w:rPr>
              <w:rFonts w:ascii="Arial" w:hAnsi="Arial" w:cs="Arial"/>
              <w:sz w:val="32"/>
            </w:rPr>
            <w:id w:val="186284996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1619012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9347FB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5BF36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16315941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EE52E77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D653706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58740" w14:textId="03EB4645" w:rsidR="008A63C1" w:rsidRPr="002845F6" w:rsidRDefault="003261B7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Non-binary</w:t>
            </w:r>
          </w:p>
        </w:tc>
        <w:sdt>
          <w:sdtPr>
            <w:rPr>
              <w:rFonts w:ascii="Arial" w:hAnsi="Arial" w:cs="Arial"/>
              <w:sz w:val="32"/>
            </w:rPr>
            <w:id w:val="-103010355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AF252F4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3261B7" w14:paraId="044405E7" w14:textId="77777777" w:rsidTr="00E42AD7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3CBDF" w14:textId="46C06FD9" w:rsidR="003261B7" w:rsidRPr="002845F6" w:rsidRDefault="003261B7" w:rsidP="00E42AD7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P</w:t>
            </w:r>
            <w:r w:rsidRPr="002845F6">
              <w:rPr>
                <w:rFonts w:ascii="Arial" w:hAnsi="Arial" w:cs="Arial"/>
                <w:color w:val="000000"/>
                <w:lang w:eastAsia="en-GB"/>
              </w:rPr>
              <w:t>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129871538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4510BF2" w14:textId="77777777" w:rsidR="003261B7" w:rsidRDefault="003261B7" w:rsidP="00E42AD7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244B348" w14:textId="24FA9A81" w:rsidR="003261B7" w:rsidRPr="009131FC" w:rsidRDefault="003261B7" w:rsidP="009131FC">
      <w:pPr>
        <w:spacing w:after="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 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4FAB00E5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628A0BB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 xml:space="preserve">Pregnancy or </w:t>
            </w: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>M</w:t>
            </w: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aternity</w:t>
            </w:r>
          </w:p>
        </w:tc>
      </w:tr>
      <w:tr w:rsidR="003208FF" w14:paraId="46019D82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E3EA9" w14:textId="77777777" w:rsidR="003208FF" w:rsidRPr="002845F6" w:rsidRDefault="003208FF" w:rsidP="008A63C1">
            <w:pPr>
              <w:spacing w:before="12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Pregnancy/M</w:t>
            </w:r>
            <w:r w:rsidRPr="003208FF">
              <w:rPr>
                <w:rFonts w:ascii="Arial" w:hAnsi="Arial" w:cs="Arial"/>
                <w:color w:val="000000"/>
                <w:lang w:eastAsia="en-GB"/>
              </w:rPr>
              <w:t>aternity</w:t>
            </w:r>
          </w:p>
        </w:tc>
        <w:sdt>
          <w:sdtPr>
            <w:rPr>
              <w:rFonts w:ascii="Arial" w:hAnsi="Arial" w:cs="Arial"/>
              <w:sz w:val="32"/>
            </w:rPr>
            <w:id w:val="78716487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AC6C1B2" w14:textId="77777777" w:rsidR="003208FF" w:rsidRPr="002F46DF" w:rsidRDefault="008A63C1" w:rsidP="008A63C1">
                <w:pPr>
                  <w:spacing w:before="12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470467E2" w14:textId="77777777" w:rsidR="003208FF" w:rsidRPr="009131FC" w:rsidRDefault="003208FF" w:rsidP="009131FC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436C24E6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0F1212E9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Marriage or Civil Partnership</w:t>
            </w:r>
          </w:p>
        </w:tc>
      </w:tr>
      <w:tr w:rsidR="003208FF" w14:paraId="1E5DC37D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0647F" w14:textId="77777777" w:rsidR="003208FF" w:rsidRPr="002845F6" w:rsidRDefault="003208FF" w:rsidP="008A63C1">
            <w:pPr>
              <w:spacing w:before="120"/>
              <w:rPr>
                <w:rFonts w:ascii="Arial" w:hAnsi="Arial" w:cs="Arial"/>
                <w:color w:val="000000"/>
                <w:lang w:eastAsia="en-GB"/>
              </w:rPr>
            </w:pPr>
            <w:r w:rsidRPr="003208FF">
              <w:rPr>
                <w:rFonts w:ascii="Arial" w:hAnsi="Arial" w:cs="Arial"/>
                <w:color w:val="000000"/>
                <w:lang w:eastAsia="en-GB"/>
              </w:rPr>
              <w:t>Marriage/Civil Partnership</w:t>
            </w:r>
          </w:p>
        </w:tc>
        <w:sdt>
          <w:sdtPr>
            <w:rPr>
              <w:rFonts w:ascii="Arial" w:hAnsi="Arial" w:cs="Arial"/>
              <w:sz w:val="32"/>
            </w:rPr>
            <w:id w:val="-137684354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3AC26EB" w14:textId="0D72AA73" w:rsidR="003208FF" w:rsidRPr="002F46DF" w:rsidRDefault="00766A89" w:rsidP="008A63C1">
                <w:pPr>
                  <w:spacing w:before="12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E215C25" w14:textId="00930A08" w:rsidR="003208FF" w:rsidRDefault="00766A89" w:rsidP="009131FC">
      <w:pPr>
        <w:spacing w:after="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  </w:t>
      </w:r>
    </w:p>
    <w:p w14:paraId="18A35B03" w14:textId="6A018106" w:rsidR="00766A89" w:rsidRPr="00766A89" w:rsidRDefault="00766A89" w:rsidP="009131FC">
      <w:pPr>
        <w:spacing w:after="0"/>
        <w:rPr>
          <w:rFonts w:ascii="Arial" w:hAnsi="Arial" w:cs="Arial"/>
        </w:rPr>
      </w:pPr>
      <w:r w:rsidRPr="00766A89">
        <w:rPr>
          <w:rFonts w:ascii="Arial" w:hAnsi="Arial" w:cs="Arial"/>
        </w:rPr>
        <w:t xml:space="preserve">     Divorced      </w:t>
      </w:r>
      <w:r>
        <w:rPr>
          <w:rFonts w:ascii="Arial" w:hAnsi="Arial" w:cs="Arial"/>
        </w:rPr>
        <w:t xml:space="preserve">                            </w:t>
      </w:r>
      <w:sdt>
        <w:sdtPr>
          <w:rPr>
            <w:rFonts w:ascii="Arial" w:hAnsi="Arial" w:cs="Arial"/>
            <w:sz w:val="32"/>
          </w:rPr>
          <w:id w:val="-1800133090"/>
          <w14:checkbox>
            <w14:checked w14:val="0"/>
            <w14:checkedState w14:val="0052" w14:font="Wingdings 2"/>
            <w14:uncheckedState w14:val="00A3" w14:font="Wingdings 2"/>
          </w14:checkbox>
        </w:sdtPr>
        <w:sdtContent>
          <w:r>
            <w:rPr>
              <w:rFonts w:ascii="Arial" w:hAnsi="Arial" w:cs="Arial"/>
              <w:sz w:val="32"/>
            </w:rPr>
            <w:sym w:font="Wingdings 2" w:char="F0A3"/>
          </w:r>
        </w:sdtContent>
      </w:sdt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eparate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  <w:sz w:val="32"/>
          </w:rPr>
          <w:id w:val="-1867894525"/>
          <w14:checkbox>
            <w14:checked w14:val="0"/>
            <w14:checkedState w14:val="0052" w14:font="Wingdings 2"/>
            <w14:uncheckedState w14:val="00A3" w14:font="Wingdings 2"/>
          </w14:checkbox>
        </w:sdtPr>
        <w:sdtContent>
          <w:r w:rsidR="00557C2D">
            <w:rPr>
              <w:rFonts w:ascii="Arial" w:hAnsi="Arial" w:cs="Arial"/>
              <w:sz w:val="32"/>
            </w:rPr>
            <w:sym w:font="Wingdings 2" w:char="F0A3"/>
          </w:r>
        </w:sdtContent>
      </w:sdt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66A89">
        <w:rPr>
          <w:rFonts w:ascii="Arial" w:hAnsi="Arial" w:cs="Arial"/>
        </w:rPr>
        <w:t xml:space="preserve">                                                        </w:t>
      </w:r>
    </w:p>
    <w:p w14:paraId="4BC61D34" w14:textId="77777777" w:rsidR="00766A89" w:rsidRPr="009131FC" w:rsidRDefault="00766A89" w:rsidP="009131FC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410"/>
        <w:gridCol w:w="2457"/>
        <w:gridCol w:w="2457"/>
        <w:gridCol w:w="2457"/>
      </w:tblGrid>
      <w:tr w:rsidR="003208FF" w14:paraId="019ADCA3" w14:textId="77777777" w:rsidTr="003208FF">
        <w:tc>
          <w:tcPr>
            <w:tcW w:w="97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0D8A0BA" w14:textId="77777777" w:rsidR="003208FF" w:rsidRPr="002F46DF" w:rsidRDefault="003208FF" w:rsidP="00790F6C">
            <w:pPr>
              <w:spacing w:before="240" w:after="240"/>
              <w:ind w:left="113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Religion/Belief</w:t>
            </w:r>
          </w:p>
        </w:tc>
      </w:tr>
      <w:tr w:rsidR="008A63C1" w14:paraId="4824126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EFD4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lastRenderedPageBreak/>
              <w:t>Agnostic</w:t>
            </w:r>
          </w:p>
        </w:tc>
        <w:sdt>
          <w:sdtPr>
            <w:rPr>
              <w:rFonts w:ascii="Arial" w:hAnsi="Arial" w:cs="Arial"/>
              <w:sz w:val="32"/>
            </w:rPr>
            <w:id w:val="151172138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3168E9E" w14:textId="69AD6665" w:rsidR="008A63C1" w:rsidRDefault="00766A89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A06E0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  <w:sz w:val="44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Atheist</w:t>
            </w:r>
          </w:p>
        </w:tc>
        <w:sdt>
          <w:sdtPr>
            <w:rPr>
              <w:rFonts w:ascii="Arial" w:hAnsi="Arial" w:cs="Arial"/>
              <w:sz w:val="32"/>
            </w:rPr>
            <w:id w:val="-159199756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5967570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CBD1CC3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2F144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Baha’i</w:t>
            </w:r>
          </w:p>
        </w:tc>
        <w:sdt>
          <w:sdtPr>
            <w:rPr>
              <w:rFonts w:ascii="Arial" w:hAnsi="Arial" w:cs="Arial"/>
              <w:sz w:val="32"/>
            </w:rPr>
            <w:id w:val="-84871746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F4E98D0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95EF8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Buddhist</w:t>
            </w:r>
          </w:p>
        </w:tc>
        <w:sdt>
          <w:sdtPr>
            <w:rPr>
              <w:rFonts w:ascii="Arial" w:hAnsi="Arial" w:cs="Arial"/>
              <w:sz w:val="32"/>
            </w:rPr>
            <w:id w:val="110307299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ACD3027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0D39D6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54174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Christian</w:t>
            </w:r>
          </w:p>
        </w:tc>
        <w:sdt>
          <w:sdtPr>
            <w:rPr>
              <w:rFonts w:ascii="Arial" w:hAnsi="Arial" w:cs="Arial"/>
              <w:sz w:val="32"/>
            </w:rPr>
            <w:id w:val="-90351972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ACC618" w14:textId="1ECFC71F" w:rsidR="008A63C1" w:rsidRDefault="00557C2D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88773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Hindu</w:t>
            </w:r>
          </w:p>
        </w:tc>
        <w:sdt>
          <w:sdtPr>
            <w:rPr>
              <w:rFonts w:ascii="Arial" w:hAnsi="Arial" w:cs="Arial"/>
              <w:sz w:val="32"/>
            </w:rPr>
            <w:id w:val="-17161059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0B0FC80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165679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A7B2B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Humanist</w:t>
            </w:r>
          </w:p>
        </w:tc>
        <w:sdt>
          <w:sdtPr>
            <w:rPr>
              <w:rFonts w:ascii="Arial" w:hAnsi="Arial" w:cs="Arial"/>
              <w:sz w:val="32"/>
            </w:rPr>
            <w:id w:val="62443770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163F90A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5B4FE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Jain</w:t>
            </w:r>
          </w:p>
        </w:tc>
        <w:sdt>
          <w:sdtPr>
            <w:rPr>
              <w:rFonts w:ascii="Arial" w:hAnsi="Arial" w:cs="Arial"/>
              <w:sz w:val="32"/>
            </w:rPr>
            <w:id w:val="-99856978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A0D759A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4E40A1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3F31C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Jewish</w:t>
            </w:r>
          </w:p>
        </w:tc>
        <w:sdt>
          <w:sdtPr>
            <w:rPr>
              <w:rFonts w:ascii="Arial" w:hAnsi="Arial" w:cs="Arial"/>
              <w:sz w:val="32"/>
            </w:rPr>
            <w:id w:val="-17620671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BD23830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25A10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Muslim</w:t>
            </w:r>
          </w:p>
        </w:tc>
        <w:sdt>
          <w:sdtPr>
            <w:rPr>
              <w:rFonts w:ascii="Arial" w:hAnsi="Arial" w:cs="Arial"/>
              <w:sz w:val="32"/>
            </w:rPr>
            <w:id w:val="-209492177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D05DC5F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A7D25B1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31B0B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Rastafarian</w:t>
            </w:r>
          </w:p>
        </w:tc>
        <w:sdt>
          <w:sdtPr>
            <w:rPr>
              <w:rFonts w:ascii="Arial" w:hAnsi="Arial" w:cs="Arial"/>
              <w:sz w:val="32"/>
            </w:rPr>
            <w:id w:val="147318500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4117247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9DC3E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Sikh</w:t>
            </w:r>
          </w:p>
        </w:tc>
        <w:sdt>
          <w:sdtPr>
            <w:rPr>
              <w:rFonts w:ascii="Arial" w:hAnsi="Arial" w:cs="Arial"/>
              <w:sz w:val="32"/>
            </w:rPr>
            <w:id w:val="-15220085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63172F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0D7C7F63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BB2F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Zoroastrian</w:t>
            </w:r>
          </w:p>
        </w:tc>
        <w:sdt>
          <w:sdtPr>
            <w:rPr>
              <w:rFonts w:ascii="Arial" w:hAnsi="Arial" w:cs="Arial"/>
              <w:sz w:val="32"/>
            </w:rPr>
            <w:id w:val="16617302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7ACB7DF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6A434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None</w:t>
            </w:r>
          </w:p>
        </w:tc>
        <w:sdt>
          <w:sdtPr>
            <w:rPr>
              <w:rFonts w:ascii="Arial" w:hAnsi="Arial" w:cs="Arial"/>
              <w:sz w:val="32"/>
            </w:rPr>
            <w:id w:val="158865862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7A62F98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AF6C37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FB009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-177693191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C813684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53980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-86776416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D4BAB49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D169F9" w14:paraId="2412C669" w14:textId="77777777" w:rsidTr="00D169F9">
        <w:tc>
          <w:tcPr>
            <w:tcW w:w="978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A1CEDA" w14:textId="77777777" w:rsidR="00D169F9" w:rsidRDefault="00D169F9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465B56B2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2F0CBE16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6D1AC6BA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2F151BEC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55F01FF6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1D3F6502" w14:textId="57DD0AB1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</w:tc>
      </w:tr>
      <w:tr w:rsidR="003208FF" w14:paraId="4C71656F" w14:textId="77777777" w:rsidTr="00790F6C">
        <w:tc>
          <w:tcPr>
            <w:tcW w:w="97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57B4C188" w14:textId="77777777" w:rsidR="003208FF" w:rsidRPr="002F46DF" w:rsidRDefault="003208FF" w:rsidP="00790F6C">
            <w:pPr>
              <w:spacing w:before="240" w:after="240"/>
              <w:ind w:left="113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>Age Group</w:t>
            </w:r>
          </w:p>
        </w:tc>
      </w:tr>
      <w:tr w:rsidR="008A63C1" w14:paraId="1F38EADD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D23CC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Under 16</w:t>
            </w:r>
          </w:p>
        </w:tc>
        <w:sdt>
          <w:sdtPr>
            <w:rPr>
              <w:rFonts w:ascii="Arial" w:hAnsi="Arial" w:cs="Arial"/>
              <w:sz w:val="32"/>
            </w:rPr>
            <w:id w:val="8265558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B632618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B95084" w14:textId="77777777" w:rsidR="008A63C1" w:rsidRPr="002F46DF" w:rsidRDefault="008A63C1" w:rsidP="008A63C1">
            <w:pPr>
              <w:spacing w:after="80"/>
              <w:rPr>
                <w:rFonts w:ascii="Arial" w:hAnsi="Arial" w:cs="Arial"/>
                <w:sz w:val="44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52C413" w14:textId="77777777" w:rsidR="008A63C1" w:rsidRPr="002F46DF" w:rsidRDefault="008A63C1" w:rsidP="008A63C1">
            <w:pPr>
              <w:rPr>
                <w:rFonts w:ascii="Arial" w:hAnsi="Arial" w:cs="Arial"/>
                <w:sz w:val="44"/>
              </w:rPr>
            </w:pPr>
          </w:p>
        </w:tc>
      </w:tr>
      <w:tr w:rsidR="008A63C1" w14:paraId="2F997AC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6F195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16 - 17</w:t>
            </w:r>
          </w:p>
        </w:tc>
        <w:sdt>
          <w:sdtPr>
            <w:rPr>
              <w:rFonts w:ascii="Arial" w:hAnsi="Arial" w:cs="Arial"/>
              <w:sz w:val="32"/>
            </w:rPr>
            <w:id w:val="16082030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BEBE0A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D6877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75ED671B" w14:textId="77777777" w:rsidR="008A63C1" w:rsidRDefault="008A63C1" w:rsidP="008A63C1"/>
        </w:tc>
      </w:tr>
      <w:tr w:rsidR="008A63C1" w14:paraId="73793F9F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7395F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18 - 21</w:t>
            </w:r>
          </w:p>
        </w:tc>
        <w:sdt>
          <w:sdtPr>
            <w:rPr>
              <w:rFonts w:ascii="Arial" w:hAnsi="Arial" w:cs="Arial"/>
              <w:sz w:val="32"/>
            </w:rPr>
            <w:id w:val="-83762311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630C3A2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DFAAF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34170DCD" w14:textId="77777777" w:rsidR="008A63C1" w:rsidRDefault="008A63C1" w:rsidP="008A63C1"/>
        </w:tc>
      </w:tr>
      <w:tr w:rsidR="008A63C1" w14:paraId="409D4911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AA1EA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22 - 24</w:t>
            </w:r>
          </w:p>
        </w:tc>
        <w:sdt>
          <w:sdtPr>
            <w:rPr>
              <w:rFonts w:ascii="Arial" w:hAnsi="Arial" w:cs="Arial"/>
              <w:sz w:val="32"/>
            </w:rPr>
            <w:id w:val="-200465042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A7237E5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7144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1831913B" w14:textId="77777777" w:rsidR="008A63C1" w:rsidRDefault="008A63C1" w:rsidP="008A63C1"/>
        </w:tc>
      </w:tr>
      <w:tr w:rsidR="008A63C1" w14:paraId="6D5C8111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8F9B3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25 - 34</w:t>
            </w:r>
          </w:p>
        </w:tc>
        <w:sdt>
          <w:sdtPr>
            <w:rPr>
              <w:rFonts w:ascii="Arial" w:hAnsi="Arial" w:cs="Arial"/>
              <w:sz w:val="32"/>
            </w:rPr>
            <w:id w:val="184689698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C6030C8" w14:textId="39F65D49" w:rsidR="008A63C1" w:rsidRDefault="00557C2D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C19BC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59B41A29" w14:textId="77777777" w:rsidR="008A63C1" w:rsidRDefault="008A63C1" w:rsidP="008A63C1"/>
        </w:tc>
      </w:tr>
      <w:tr w:rsidR="008A63C1" w14:paraId="01975CA9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051C7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35 - 44</w:t>
            </w:r>
          </w:p>
        </w:tc>
        <w:sdt>
          <w:sdtPr>
            <w:rPr>
              <w:rFonts w:ascii="Arial" w:hAnsi="Arial" w:cs="Arial"/>
              <w:sz w:val="32"/>
            </w:rPr>
            <w:id w:val="-207758258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DE08A6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FE9B7A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549F629F" w14:textId="77777777" w:rsidR="008A63C1" w:rsidRDefault="008A63C1" w:rsidP="008A63C1"/>
        </w:tc>
      </w:tr>
      <w:tr w:rsidR="008A63C1" w14:paraId="4B23B57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A6C47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45 - 54</w:t>
            </w:r>
          </w:p>
        </w:tc>
        <w:sdt>
          <w:sdtPr>
            <w:rPr>
              <w:rFonts w:ascii="Arial" w:hAnsi="Arial" w:cs="Arial"/>
              <w:sz w:val="32"/>
            </w:rPr>
            <w:id w:val="-1924692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EA8B211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4061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432A5C4C" w14:textId="77777777" w:rsidR="008A63C1" w:rsidRDefault="008A63C1" w:rsidP="008A63C1"/>
        </w:tc>
      </w:tr>
      <w:tr w:rsidR="008A63C1" w14:paraId="3CE4198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45DC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lastRenderedPageBreak/>
              <w:t>55 - 64</w:t>
            </w:r>
          </w:p>
        </w:tc>
        <w:sdt>
          <w:sdtPr>
            <w:rPr>
              <w:rFonts w:ascii="Arial" w:hAnsi="Arial" w:cs="Arial"/>
              <w:sz w:val="32"/>
            </w:rPr>
            <w:id w:val="139012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BDADAC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C834A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260585A0" w14:textId="77777777" w:rsidR="008A63C1" w:rsidRDefault="008A63C1" w:rsidP="008A63C1"/>
        </w:tc>
      </w:tr>
      <w:tr w:rsidR="008A63C1" w14:paraId="597B94FC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31D31" w14:textId="77777777" w:rsidR="008A63C1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65 +</w:t>
            </w:r>
          </w:p>
        </w:tc>
        <w:sdt>
          <w:sdtPr>
            <w:rPr>
              <w:rFonts w:ascii="Arial" w:hAnsi="Arial" w:cs="Arial"/>
              <w:sz w:val="32"/>
            </w:rPr>
            <w:id w:val="-6365034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373A48A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7BFD6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6DB525E4" w14:textId="77777777" w:rsidR="008A63C1" w:rsidRPr="008241A4" w:rsidRDefault="008A63C1" w:rsidP="008A63C1">
            <w:pPr>
              <w:rPr>
                <w:rFonts w:ascii="Arial" w:hAnsi="Arial" w:cs="Arial"/>
                <w:sz w:val="44"/>
              </w:rPr>
            </w:pPr>
          </w:p>
        </w:tc>
      </w:tr>
      <w:tr w:rsidR="008A63C1" w14:paraId="01E86E73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F7CCF" w14:textId="77777777" w:rsidR="008A63C1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62444019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E33F54D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567E9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434324D2" w14:textId="77777777" w:rsidR="008A63C1" w:rsidRPr="008241A4" w:rsidRDefault="008A63C1" w:rsidP="008A63C1">
            <w:pPr>
              <w:rPr>
                <w:rFonts w:ascii="Arial" w:hAnsi="Arial" w:cs="Arial"/>
                <w:sz w:val="44"/>
              </w:rPr>
            </w:pPr>
          </w:p>
        </w:tc>
      </w:tr>
    </w:tbl>
    <w:p w14:paraId="4CE1E34E" w14:textId="7648682C" w:rsidR="003208FF" w:rsidRDefault="003208FF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502"/>
        <w:gridCol w:w="2083"/>
        <w:gridCol w:w="283"/>
        <w:gridCol w:w="2127"/>
        <w:gridCol w:w="236"/>
        <w:gridCol w:w="331"/>
        <w:gridCol w:w="1842"/>
        <w:gridCol w:w="420"/>
      </w:tblGrid>
      <w:tr w:rsidR="001019E0" w14:paraId="4F4DE745" w14:textId="77777777" w:rsidTr="001019E0">
        <w:tc>
          <w:tcPr>
            <w:tcW w:w="10059" w:type="dxa"/>
            <w:gridSpan w:val="9"/>
            <w:shd w:val="clear" w:color="auto" w:fill="5F497A" w:themeFill="accent4" w:themeFillShade="BF"/>
          </w:tcPr>
          <w:p w14:paraId="6B91B15B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 xml:space="preserve">Additional Presenting Issues Identified </w:t>
            </w:r>
          </w:p>
        </w:tc>
      </w:tr>
      <w:tr w:rsidR="001019E0" w14:paraId="5D73FA72" w14:textId="77777777" w:rsidTr="001019E0">
        <w:tc>
          <w:tcPr>
            <w:tcW w:w="2235" w:type="dxa"/>
          </w:tcPr>
          <w:p w14:paraId="7AAE1B9A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Domestic Violence</w:t>
            </w:r>
          </w:p>
        </w:tc>
        <w:sdt>
          <w:sdtPr>
            <w:rPr>
              <w:rFonts w:ascii="Arial" w:hAnsi="Arial" w:cs="Arial"/>
              <w:sz w:val="32"/>
            </w:rPr>
            <w:id w:val="-119777443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02" w:type="dxa"/>
              </w:tcPr>
              <w:p w14:paraId="0465E579" w14:textId="10FD2EB9" w:rsidR="001019E0" w:rsidRPr="009D708A" w:rsidRDefault="00557C2D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</w:tcPr>
          <w:p w14:paraId="5421169E" w14:textId="77777777" w:rsidR="001019E0" w:rsidRPr="009D708A" w:rsidRDefault="001019E0" w:rsidP="00196A32">
            <w:pPr>
              <w:spacing w:before="24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reast Ironing</w:t>
            </w:r>
          </w:p>
        </w:tc>
        <w:sdt>
          <w:sdtPr>
            <w:rPr>
              <w:rFonts w:ascii="Arial" w:hAnsi="Arial" w:cs="Arial"/>
              <w:sz w:val="32"/>
            </w:rPr>
            <w:id w:val="-15430569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83" w:type="dxa"/>
              </w:tcPr>
              <w:p w14:paraId="146D8611" w14:textId="77777777" w:rsidR="001019E0" w:rsidRPr="009D708A" w:rsidRDefault="001019E0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</w:tcPr>
          <w:p w14:paraId="48BCE569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talking</w:t>
            </w:r>
          </w:p>
        </w:tc>
        <w:sdt>
          <w:sdtPr>
            <w:rPr>
              <w:rFonts w:ascii="Arial" w:hAnsi="Arial" w:cs="Arial"/>
              <w:sz w:val="32"/>
            </w:rPr>
            <w:id w:val="-29322180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gridSpan w:val="2"/>
              </w:tcPr>
              <w:p w14:paraId="11B9BF92" w14:textId="77777777" w:rsidR="001019E0" w:rsidRPr="009D708A" w:rsidRDefault="001019E0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</w:tcPr>
          <w:p w14:paraId="1DF6F006" w14:textId="77777777" w:rsidR="001019E0" w:rsidRPr="009D708A" w:rsidRDefault="001019E0" w:rsidP="00196A32">
            <w:pPr>
              <w:spacing w:before="24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hild Exploitation</w:t>
            </w:r>
          </w:p>
        </w:tc>
        <w:sdt>
          <w:sdtPr>
            <w:rPr>
              <w:rFonts w:ascii="Arial" w:hAnsi="Arial" w:cs="Arial"/>
              <w:sz w:val="32"/>
            </w:rPr>
            <w:id w:val="179370811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420" w:type="dxa"/>
              </w:tcPr>
              <w:p w14:paraId="2562E18F" w14:textId="77777777" w:rsidR="001019E0" w:rsidRPr="009D708A" w:rsidRDefault="001019E0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3F080F16" w14:textId="77777777" w:rsidTr="001019E0">
        <w:tc>
          <w:tcPr>
            <w:tcW w:w="2235" w:type="dxa"/>
          </w:tcPr>
          <w:p w14:paraId="455BDCE7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exual</w:t>
            </w:r>
            <w:r w:rsidRPr="009D708A">
              <w:rPr>
                <w:rFonts w:ascii="Arial" w:hAnsi="Arial" w:cs="Arial"/>
                <w:bCs/>
                <w:szCs w:val="20"/>
              </w:rPr>
              <w:t xml:space="preserve"> Violence</w:t>
            </w:r>
          </w:p>
        </w:tc>
        <w:sdt>
          <w:sdtPr>
            <w:rPr>
              <w:rFonts w:ascii="Arial" w:hAnsi="Arial" w:cs="Arial"/>
              <w:sz w:val="32"/>
            </w:rPr>
            <w:id w:val="108981664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02" w:type="dxa"/>
              </w:tcPr>
              <w:p w14:paraId="70365C90" w14:textId="0DD6B727" w:rsidR="001019E0" w:rsidRDefault="00557C2D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</w:tcPr>
          <w:p w14:paraId="7089E790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FGM</w:t>
            </w:r>
          </w:p>
        </w:tc>
        <w:sdt>
          <w:sdtPr>
            <w:rPr>
              <w:rFonts w:ascii="Arial" w:hAnsi="Arial" w:cs="Arial"/>
              <w:sz w:val="32"/>
            </w:rPr>
            <w:id w:val="85075806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83" w:type="dxa"/>
              </w:tcPr>
              <w:p w14:paraId="758564D6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</w:tcPr>
          <w:p w14:paraId="197A6AB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Online Offences e.g. Revenge</w:t>
            </w:r>
          </w:p>
        </w:tc>
        <w:sdt>
          <w:sdtPr>
            <w:rPr>
              <w:rFonts w:ascii="Arial" w:hAnsi="Arial" w:cs="Arial"/>
              <w:sz w:val="32"/>
            </w:rPr>
            <w:id w:val="104210251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gridSpan w:val="2"/>
              </w:tcPr>
              <w:p w14:paraId="085DBE63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</w:tcPr>
          <w:p w14:paraId="0F5D9AC2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rassment</w:t>
            </w:r>
          </w:p>
        </w:tc>
        <w:sdt>
          <w:sdtPr>
            <w:rPr>
              <w:rFonts w:ascii="Arial" w:hAnsi="Arial" w:cs="Arial"/>
              <w:sz w:val="32"/>
            </w:rPr>
            <w:id w:val="153708926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420" w:type="dxa"/>
              </w:tcPr>
              <w:p w14:paraId="1506C033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257DB80" w14:textId="77777777" w:rsidTr="001019E0">
        <w:tc>
          <w:tcPr>
            <w:tcW w:w="2235" w:type="dxa"/>
          </w:tcPr>
          <w:p w14:paraId="33379F6D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Sexual Harassment</w:t>
            </w:r>
          </w:p>
        </w:tc>
        <w:sdt>
          <w:sdtPr>
            <w:rPr>
              <w:rFonts w:ascii="Arial" w:hAnsi="Arial" w:cs="Arial"/>
              <w:sz w:val="32"/>
            </w:rPr>
            <w:id w:val="-30301004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02" w:type="dxa"/>
              </w:tcPr>
              <w:p w14:paraId="77EBE9AB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</w:tcPr>
          <w:p w14:paraId="3070337E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Corrective Rape</w:t>
            </w:r>
          </w:p>
        </w:tc>
        <w:sdt>
          <w:sdtPr>
            <w:rPr>
              <w:rFonts w:ascii="Arial" w:hAnsi="Arial" w:cs="Arial"/>
              <w:sz w:val="32"/>
            </w:rPr>
            <w:id w:val="-176653723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83" w:type="dxa"/>
              </w:tcPr>
              <w:p w14:paraId="5B7431AD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</w:tcPr>
          <w:p w14:paraId="13A2AFF0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Trafficking</w:t>
            </w:r>
          </w:p>
        </w:tc>
        <w:sdt>
          <w:sdtPr>
            <w:rPr>
              <w:rFonts w:ascii="Arial" w:hAnsi="Arial" w:cs="Arial"/>
              <w:sz w:val="32"/>
            </w:rPr>
            <w:id w:val="-154999624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gridSpan w:val="2"/>
              </w:tcPr>
              <w:p w14:paraId="634447DA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</w:tcPr>
          <w:p w14:paraId="4D8562D7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 VAWG</w:t>
            </w:r>
          </w:p>
        </w:tc>
        <w:sdt>
          <w:sdtPr>
            <w:rPr>
              <w:rFonts w:ascii="Arial" w:hAnsi="Arial" w:cs="Arial"/>
              <w:sz w:val="32"/>
            </w:rPr>
            <w:id w:val="-185040242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420" w:type="dxa"/>
              </w:tcPr>
              <w:p w14:paraId="112DBA7C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10810A3C" w14:textId="77777777" w:rsidTr="001019E0">
        <w:tc>
          <w:tcPr>
            <w:tcW w:w="2235" w:type="dxa"/>
          </w:tcPr>
          <w:p w14:paraId="1F8C76AC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2452EE">
              <w:rPr>
                <w:rFonts w:ascii="Arial" w:hAnsi="Arial" w:cs="Arial"/>
                <w:bCs/>
                <w:szCs w:val="20"/>
              </w:rPr>
              <w:t>Sexual Abuse</w:t>
            </w:r>
          </w:p>
        </w:tc>
        <w:sdt>
          <w:sdtPr>
            <w:rPr>
              <w:rFonts w:ascii="Arial" w:hAnsi="Arial" w:cs="Arial"/>
              <w:sz w:val="32"/>
            </w:rPr>
            <w:id w:val="-198862096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02" w:type="dxa"/>
              </w:tcPr>
              <w:p w14:paraId="6AB16EA9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</w:tcPr>
          <w:p w14:paraId="33EF42DB" w14:textId="77777777" w:rsidR="001019E0" w:rsidRDefault="001019E0" w:rsidP="00196A32">
            <w:pPr>
              <w:spacing w:before="120" w:after="80"/>
              <w:ind w:left="-113" w:right="-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Faith Based Abuse</w:t>
            </w:r>
          </w:p>
        </w:tc>
        <w:sdt>
          <w:sdtPr>
            <w:rPr>
              <w:rFonts w:ascii="Arial" w:hAnsi="Arial" w:cs="Arial"/>
              <w:sz w:val="32"/>
            </w:rPr>
            <w:id w:val="-71774274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83" w:type="dxa"/>
              </w:tcPr>
              <w:p w14:paraId="7CE48FE4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</w:tcPr>
          <w:p w14:paraId="677110D7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o Called Honour Based Violence</w:t>
            </w:r>
          </w:p>
        </w:tc>
        <w:sdt>
          <w:sdtPr>
            <w:rPr>
              <w:rFonts w:ascii="Arial" w:hAnsi="Arial" w:cs="Arial"/>
              <w:sz w:val="32"/>
            </w:rPr>
            <w:id w:val="-3281442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gridSpan w:val="2"/>
              </w:tcPr>
              <w:p w14:paraId="77A00169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</w:tcPr>
          <w:p w14:paraId="50631C45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Not Stated / Unknown</w:t>
            </w:r>
          </w:p>
        </w:tc>
        <w:sdt>
          <w:sdtPr>
            <w:rPr>
              <w:rFonts w:ascii="Arial" w:hAnsi="Arial" w:cs="Arial"/>
              <w:sz w:val="32"/>
            </w:rPr>
            <w:id w:val="180780686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420" w:type="dxa"/>
              </w:tcPr>
              <w:p w14:paraId="0540581D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33E732EC" w14:textId="77777777" w:rsidTr="001019E0">
        <w:trPr>
          <w:gridAfter w:val="3"/>
          <w:wAfter w:w="2593" w:type="dxa"/>
        </w:trPr>
        <w:tc>
          <w:tcPr>
            <w:tcW w:w="2235" w:type="dxa"/>
          </w:tcPr>
          <w:p w14:paraId="41724E07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2452EE">
              <w:rPr>
                <w:rFonts w:ascii="Arial" w:hAnsi="Arial" w:cs="Arial"/>
                <w:bCs/>
                <w:szCs w:val="20"/>
              </w:rPr>
              <w:t>Forced Marriage</w:t>
            </w:r>
          </w:p>
        </w:tc>
        <w:sdt>
          <w:sdtPr>
            <w:rPr>
              <w:rFonts w:ascii="Arial" w:hAnsi="Arial" w:cs="Arial"/>
              <w:sz w:val="32"/>
            </w:rPr>
            <w:id w:val="159667227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02" w:type="dxa"/>
              </w:tcPr>
              <w:p w14:paraId="59283F27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</w:tcPr>
          <w:p w14:paraId="780BA87C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idow Rituals</w:t>
            </w:r>
          </w:p>
        </w:tc>
        <w:sdt>
          <w:sdtPr>
            <w:rPr>
              <w:rFonts w:ascii="Arial" w:hAnsi="Arial" w:cs="Arial"/>
              <w:sz w:val="32"/>
            </w:rPr>
            <w:id w:val="130558762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83" w:type="dxa"/>
              </w:tcPr>
              <w:p w14:paraId="724B9DC5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</w:tcPr>
          <w:p w14:paraId="59F0912A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Menstruation Huts</w:t>
            </w:r>
          </w:p>
        </w:tc>
        <w:sdt>
          <w:sdtPr>
            <w:rPr>
              <w:rFonts w:ascii="Arial" w:hAnsi="Arial" w:cs="Arial"/>
              <w:sz w:val="32"/>
            </w:rPr>
            <w:id w:val="186463379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36" w:type="dxa"/>
              </w:tcPr>
              <w:p w14:paraId="7CFDE92C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315AC310" w14:textId="3100ED28" w:rsidR="007F3D61" w:rsidRDefault="007F3D61" w:rsidP="001019E0">
      <w:pPr>
        <w:spacing w:after="0"/>
        <w:rPr>
          <w:rFonts w:ascii="Arial" w:hAnsi="Arial" w:cs="Arial"/>
        </w:rPr>
      </w:pPr>
    </w:p>
    <w:p w14:paraId="0B96F485" w14:textId="392F55C1" w:rsidR="001019E0" w:rsidRDefault="001019E0" w:rsidP="001019E0">
      <w:pPr>
        <w:spacing w:after="0"/>
        <w:rPr>
          <w:rFonts w:ascii="Arial" w:hAnsi="Arial" w:cs="Arial"/>
        </w:rPr>
      </w:pPr>
    </w:p>
    <w:p w14:paraId="67F992DF" w14:textId="7806FD46" w:rsidR="001019E0" w:rsidRDefault="001019E0" w:rsidP="001019E0">
      <w:pPr>
        <w:spacing w:after="0"/>
        <w:rPr>
          <w:rFonts w:ascii="Arial" w:hAnsi="Arial" w:cs="Arial"/>
        </w:rPr>
      </w:pPr>
    </w:p>
    <w:p w14:paraId="3F2F6FA0" w14:textId="19DA1715" w:rsidR="00DE6AB3" w:rsidRDefault="00DE6AB3" w:rsidP="001019E0">
      <w:pPr>
        <w:spacing w:after="0"/>
        <w:rPr>
          <w:rFonts w:ascii="Arial" w:hAnsi="Arial" w:cs="Arial"/>
        </w:rPr>
      </w:pPr>
    </w:p>
    <w:p w14:paraId="5EB43ED1" w14:textId="77777777" w:rsidR="00DE6AB3" w:rsidRDefault="00DE6AB3" w:rsidP="001019E0">
      <w:pPr>
        <w:spacing w:after="0"/>
        <w:rPr>
          <w:rFonts w:ascii="Arial" w:hAnsi="Arial" w:cs="Arial"/>
        </w:rPr>
      </w:pPr>
    </w:p>
    <w:p w14:paraId="1A6A9A0F" w14:textId="06A4F783" w:rsidR="00D169F9" w:rsidRDefault="00D169F9" w:rsidP="001019E0">
      <w:pPr>
        <w:spacing w:after="0"/>
        <w:rPr>
          <w:rFonts w:ascii="Arial" w:hAnsi="Arial" w:cs="Arial"/>
        </w:rPr>
      </w:pPr>
    </w:p>
    <w:p w14:paraId="3D7330E2" w14:textId="77777777" w:rsidR="001019E0" w:rsidRDefault="001019E0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1005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567"/>
        <w:gridCol w:w="2552"/>
        <w:gridCol w:w="567"/>
        <w:gridCol w:w="2693"/>
        <w:gridCol w:w="567"/>
        <w:gridCol w:w="845"/>
      </w:tblGrid>
      <w:tr w:rsidR="001019E0" w14:paraId="08BCD7E5" w14:textId="77777777" w:rsidTr="001019E0">
        <w:tc>
          <w:tcPr>
            <w:tcW w:w="1005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4D531E43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 xml:space="preserve">Source of Referral </w:t>
            </w:r>
          </w:p>
        </w:tc>
      </w:tr>
      <w:tr w:rsidR="001019E0" w14:paraId="7105921B" w14:textId="77777777" w:rsidTr="00196A32">
        <w:trPr>
          <w:gridAfter w:val="1"/>
          <w:wAfter w:w="845" w:type="dxa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FB320B7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elf</w:t>
            </w:r>
          </w:p>
        </w:tc>
        <w:sdt>
          <w:sdtPr>
            <w:rPr>
              <w:rFonts w:ascii="Arial" w:hAnsi="Arial" w:cs="Arial"/>
              <w:sz w:val="32"/>
            </w:rPr>
            <w:id w:val="-185272202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5FAF2FC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748739B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ealth Service</w:t>
            </w:r>
          </w:p>
        </w:tc>
        <w:sdt>
          <w:sdtPr>
            <w:rPr>
              <w:rFonts w:ascii="Arial" w:hAnsi="Arial" w:cs="Arial"/>
              <w:sz w:val="32"/>
            </w:rPr>
            <w:id w:val="-9290358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187D4C8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2FABD77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VAWG Organisation</w:t>
            </w:r>
          </w:p>
        </w:tc>
        <w:sdt>
          <w:sdtPr>
            <w:rPr>
              <w:rFonts w:ascii="Arial" w:hAnsi="Arial" w:cs="Arial"/>
              <w:sz w:val="32"/>
            </w:rPr>
            <w:id w:val="-13741434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8438302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6E520F14" w14:textId="77777777" w:rsidTr="00196A32">
        <w:trPr>
          <w:gridAfter w:val="1"/>
          <w:wAfter w:w="845" w:type="dxa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DC3005A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Metropolitan Police</w:t>
            </w:r>
          </w:p>
        </w:tc>
        <w:sdt>
          <w:sdtPr>
            <w:rPr>
              <w:rFonts w:ascii="Arial" w:hAnsi="Arial" w:cs="Arial"/>
              <w:sz w:val="32"/>
            </w:rPr>
            <w:id w:val="10571497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CF1884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190641A6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 Police Service</w:t>
            </w:r>
          </w:p>
        </w:tc>
        <w:sdt>
          <w:sdtPr>
            <w:rPr>
              <w:rFonts w:ascii="Arial" w:hAnsi="Arial" w:cs="Arial"/>
              <w:sz w:val="32"/>
            </w:rPr>
            <w:id w:val="-41000375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0112AB7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4DA064C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 VCS Organisation</w:t>
            </w:r>
          </w:p>
        </w:tc>
        <w:sdt>
          <w:sdtPr>
            <w:rPr>
              <w:rFonts w:ascii="Arial" w:hAnsi="Arial" w:cs="Arial"/>
              <w:sz w:val="32"/>
            </w:rPr>
            <w:id w:val="-22931432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D4800C4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6D4B812E" w14:textId="77777777" w:rsidTr="00196A32">
        <w:trPr>
          <w:gridAfter w:val="1"/>
          <w:wAfter w:w="845" w:type="dxa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D197517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Adult Social Care</w:t>
            </w:r>
          </w:p>
        </w:tc>
        <w:sdt>
          <w:sdtPr>
            <w:rPr>
              <w:rFonts w:ascii="Arial" w:hAnsi="Arial" w:cs="Arial"/>
              <w:sz w:val="32"/>
            </w:rPr>
            <w:id w:val="121524265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4ADD2E4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0B803F03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hildren’s Service</w:t>
            </w:r>
          </w:p>
        </w:tc>
        <w:sdt>
          <w:sdtPr>
            <w:rPr>
              <w:rFonts w:ascii="Arial" w:hAnsi="Arial" w:cs="Arial"/>
              <w:sz w:val="32"/>
            </w:rPr>
            <w:id w:val="11971207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1FE02D2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18BF1CFD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100616707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6C7E28F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91387F3" w14:textId="1E814A90" w:rsidR="001019E0" w:rsidRDefault="001019E0" w:rsidP="001019E0">
      <w:pPr>
        <w:spacing w:after="0"/>
        <w:rPr>
          <w:rFonts w:ascii="Arial" w:hAnsi="Arial" w:cs="Arial"/>
        </w:rPr>
      </w:pPr>
    </w:p>
    <w:p w14:paraId="61163507" w14:textId="2BFD28A8" w:rsidR="003261B7" w:rsidRDefault="003261B7" w:rsidP="001019E0">
      <w:pPr>
        <w:spacing w:after="0"/>
        <w:rPr>
          <w:rFonts w:ascii="Arial" w:hAnsi="Arial" w:cs="Arial"/>
        </w:rPr>
      </w:pPr>
    </w:p>
    <w:p w14:paraId="2A0D8A14" w14:textId="77777777" w:rsidR="003261B7" w:rsidRDefault="003261B7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985"/>
        <w:gridCol w:w="567"/>
        <w:gridCol w:w="1843"/>
        <w:gridCol w:w="567"/>
        <w:gridCol w:w="1842"/>
        <w:gridCol w:w="567"/>
        <w:gridCol w:w="2127"/>
        <w:gridCol w:w="561"/>
      </w:tblGrid>
      <w:tr w:rsidR="001019E0" w14:paraId="4A9E5749" w14:textId="77777777" w:rsidTr="001019E0">
        <w:tc>
          <w:tcPr>
            <w:tcW w:w="100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E973A24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AF29E0">
              <w:rPr>
                <w:rFonts w:ascii="Arial" w:hAnsi="Arial" w:cs="Arial"/>
                <w:b/>
                <w:color w:val="FFFFFF" w:themeColor="background1"/>
                <w:sz w:val="24"/>
              </w:rPr>
              <w:t>Borough of Residence</w:t>
            </w:r>
          </w:p>
        </w:tc>
      </w:tr>
      <w:tr w:rsidR="001019E0" w14:paraId="02CB43D6" w14:textId="77777777" w:rsidTr="001019E0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7876E0D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arking &amp; Dagenham</w:t>
            </w:r>
          </w:p>
        </w:tc>
        <w:sdt>
          <w:sdtPr>
            <w:rPr>
              <w:rFonts w:ascii="Arial" w:hAnsi="Arial" w:cs="Arial"/>
              <w:sz w:val="32"/>
            </w:rPr>
            <w:id w:val="6068337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195BD17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84096D" w14:textId="77777777" w:rsidR="001019E0" w:rsidRPr="009D708A" w:rsidRDefault="001019E0" w:rsidP="00196A32">
            <w:pPr>
              <w:spacing w:before="240" w:after="80"/>
              <w:rPr>
                <w:rFonts w:ascii="Arial" w:hAnsi="Arial" w:cs="Arial"/>
                <w:bCs/>
                <w:szCs w:val="20"/>
              </w:rPr>
            </w:pPr>
            <w:r w:rsidRPr="00757BF3">
              <w:rPr>
                <w:rFonts w:ascii="Arial" w:hAnsi="Arial" w:cs="Arial"/>
                <w:bCs/>
                <w:szCs w:val="20"/>
              </w:rPr>
              <w:t>Barnet</w:t>
            </w:r>
          </w:p>
        </w:tc>
        <w:sdt>
          <w:sdtPr>
            <w:rPr>
              <w:rFonts w:ascii="Arial" w:hAnsi="Arial" w:cs="Arial"/>
              <w:sz w:val="32"/>
            </w:rPr>
            <w:id w:val="24277247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C6A6DEC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A07A99C" w14:textId="77777777" w:rsidR="001019E0" w:rsidRPr="009D708A" w:rsidRDefault="001019E0" w:rsidP="00196A32">
            <w:pPr>
              <w:spacing w:before="24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exley</w:t>
            </w:r>
          </w:p>
        </w:tc>
        <w:sdt>
          <w:sdtPr>
            <w:rPr>
              <w:rFonts w:ascii="Arial" w:hAnsi="Arial" w:cs="Arial"/>
              <w:sz w:val="32"/>
            </w:rPr>
            <w:id w:val="-179922563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302AC53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899C025" w14:textId="77777777" w:rsidR="001019E0" w:rsidRPr="009D708A" w:rsidRDefault="001019E0" w:rsidP="00196A32">
            <w:pPr>
              <w:spacing w:before="24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rent</w:t>
            </w:r>
          </w:p>
        </w:tc>
        <w:sdt>
          <w:sdtPr>
            <w:rPr>
              <w:rFonts w:ascii="Arial" w:hAnsi="Arial" w:cs="Arial"/>
              <w:sz w:val="32"/>
            </w:rPr>
            <w:id w:val="503610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D6D3D09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480293BC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F619BF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lastRenderedPageBreak/>
              <w:t>Bromley</w:t>
            </w:r>
          </w:p>
        </w:tc>
        <w:sdt>
          <w:sdtPr>
            <w:rPr>
              <w:rFonts w:ascii="Arial" w:hAnsi="Arial" w:cs="Arial"/>
              <w:sz w:val="32"/>
            </w:rPr>
            <w:id w:val="133186792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E46864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29A7D74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amden</w:t>
            </w:r>
          </w:p>
        </w:tc>
        <w:sdt>
          <w:sdtPr>
            <w:rPr>
              <w:rFonts w:ascii="Arial" w:hAnsi="Arial" w:cs="Arial"/>
              <w:sz w:val="32"/>
            </w:rPr>
            <w:id w:val="-208136371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BCBAA4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F5119AD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roydon</w:t>
            </w:r>
          </w:p>
        </w:tc>
        <w:sdt>
          <w:sdtPr>
            <w:rPr>
              <w:rFonts w:ascii="Arial" w:hAnsi="Arial" w:cs="Arial"/>
              <w:sz w:val="32"/>
            </w:rPr>
            <w:id w:val="-99402347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552C330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316CAE6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Ealing</w:t>
            </w:r>
          </w:p>
        </w:tc>
        <w:sdt>
          <w:sdtPr>
            <w:rPr>
              <w:rFonts w:ascii="Arial" w:hAnsi="Arial" w:cs="Arial"/>
              <w:sz w:val="32"/>
            </w:rPr>
            <w:id w:val="-2595111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C72B7D1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76363E0E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5EA5FBA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Enfield</w:t>
            </w:r>
          </w:p>
        </w:tc>
        <w:sdt>
          <w:sdtPr>
            <w:rPr>
              <w:rFonts w:ascii="Arial" w:hAnsi="Arial" w:cs="Arial"/>
              <w:sz w:val="32"/>
            </w:rPr>
            <w:id w:val="-21173360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B67208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E5809ED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Greenwich</w:t>
            </w:r>
          </w:p>
        </w:tc>
        <w:sdt>
          <w:sdtPr>
            <w:rPr>
              <w:rFonts w:ascii="Arial" w:hAnsi="Arial" w:cs="Arial"/>
              <w:sz w:val="32"/>
            </w:rPr>
            <w:id w:val="4099708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281A0F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209E639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ckney</w:t>
            </w:r>
          </w:p>
        </w:tc>
        <w:sdt>
          <w:sdtPr>
            <w:rPr>
              <w:rFonts w:ascii="Arial" w:hAnsi="Arial" w:cs="Arial"/>
              <w:sz w:val="32"/>
            </w:rPr>
            <w:id w:val="-25905633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0D1EA2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010DC04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mmersmith &amp; Fulham</w:t>
            </w:r>
          </w:p>
        </w:tc>
        <w:sdt>
          <w:sdtPr>
            <w:rPr>
              <w:rFonts w:ascii="Arial" w:hAnsi="Arial" w:cs="Arial"/>
              <w:sz w:val="32"/>
            </w:rPr>
            <w:id w:val="-20165202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1D57D58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150EE0C0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9F79BEC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ringey</w:t>
            </w:r>
          </w:p>
        </w:tc>
        <w:sdt>
          <w:sdtPr>
            <w:rPr>
              <w:rFonts w:ascii="Arial" w:hAnsi="Arial" w:cs="Arial"/>
              <w:sz w:val="32"/>
            </w:rPr>
            <w:id w:val="-191738252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B256874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24FB0F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rrow</w:t>
            </w:r>
          </w:p>
        </w:tc>
        <w:sdt>
          <w:sdtPr>
            <w:rPr>
              <w:rFonts w:ascii="Arial" w:hAnsi="Arial" w:cs="Arial"/>
              <w:sz w:val="32"/>
            </w:rPr>
            <w:id w:val="107887120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6C0753F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05EC309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vering</w:t>
            </w:r>
          </w:p>
        </w:tc>
        <w:sdt>
          <w:sdtPr>
            <w:rPr>
              <w:rFonts w:ascii="Arial" w:hAnsi="Arial" w:cs="Arial"/>
              <w:sz w:val="32"/>
            </w:rPr>
            <w:id w:val="66329147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E6CFF3F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688D89A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illingdon</w:t>
            </w:r>
          </w:p>
        </w:tc>
        <w:sdt>
          <w:sdtPr>
            <w:rPr>
              <w:rFonts w:ascii="Arial" w:hAnsi="Arial" w:cs="Arial"/>
              <w:sz w:val="32"/>
            </w:rPr>
            <w:id w:val="-2764454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AEA2EB6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267E9CB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6D0D70D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ounslow</w:t>
            </w:r>
          </w:p>
        </w:tc>
        <w:sdt>
          <w:sdtPr>
            <w:rPr>
              <w:rFonts w:ascii="Arial" w:hAnsi="Arial" w:cs="Arial"/>
              <w:sz w:val="32"/>
            </w:rPr>
            <w:id w:val="-2315382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4D6FB7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7AEEAA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Islington</w:t>
            </w:r>
          </w:p>
        </w:tc>
        <w:sdt>
          <w:sdtPr>
            <w:rPr>
              <w:rFonts w:ascii="Arial" w:hAnsi="Arial" w:cs="Arial"/>
              <w:sz w:val="32"/>
            </w:rPr>
            <w:id w:val="122541280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52293B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A8A013E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Kensington &amp; Chelsea</w:t>
            </w:r>
          </w:p>
        </w:tc>
        <w:sdt>
          <w:sdtPr>
            <w:rPr>
              <w:rFonts w:ascii="Arial" w:hAnsi="Arial" w:cs="Arial"/>
              <w:sz w:val="32"/>
            </w:rPr>
            <w:id w:val="-213462255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B5E639D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F2071CD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Kingston</w:t>
            </w:r>
          </w:p>
        </w:tc>
        <w:sdt>
          <w:sdtPr>
            <w:rPr>
              <w:rFonts w:ascii="Arial" w:hAnsi="Arial" w:cs="Arial"/>
              <w:sz w:val="32"/>
            </w:rPr>
            <w:id w:val="130327756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BA9160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CFF2A6A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780C307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Lambeth</w:t>
            </w:r>
          </w:p>
        </w:tc>
        <w:sdt>
          <w:sdtPr>
            <w:rPr>
              <w:rFonts w:ascii="Arial" w:hAnsi="Arial" w:cs="Arial"/>
              <w:sz w:val="32"/>
            </w:rPr>
            <w:id w:val="-77239334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1C69272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ED1460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Lewisham</w:t>
            </w:r>
          </w:p>
        </w:tc>
        <w:sdt>
          <w:sdtPr>
            <w:rPr>
              <w:rFonts w:ascii="Arial" w:hAnsi="Arial" w:cs="Arial"/>
              <w:sz w:val="32"/>
            </w:rPr>
            <w:id w:val="-18188727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733958B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0FCDA34" w14:textId="77777777" w:rsidR="001019E0" w:rsidRPr="009D708A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Merton</w:t>
            </w:r>
          </w:p>
        </w:tc>
        <w:sdt>
          <w:sdtPr>
            <w:rPr>
              <w:rFonts w:ascii="Arial" w:hAnsi="Arial" w:cs="Arial"/>
              <w:sz w:val="32"/>
            </w:rPr>
            <w:id w:val="-105863098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F4BB52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671CF8B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Newham</w:t>
            </w:r>
          </w:p>
        </w:tc>
        <w:sdt>
          <w:sdtPr>
            <w:rPr>
              <w:rFonts w:ascii="Arial" w:hAnsi="Arial" w:cs="Arial"/>
              <w:sz w:val="32"/>
            </w:rPr>
            <w:id w:val="8913877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733E5A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76818377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40AF50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edbridge</w:t>
            </w:r>
          </w:p>
        </w:tc>
        <w:sdt>
          <w:sdtPr>
            <w:rPr>
              <w:rFonts w:ascii="Arial" w:hAnsi="Arial" w:cs="Arial"/>
              <w:sz w:val="32"/>
            </w:rPr>
            <w:id w:val="-13649092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367FE0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89AB50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ichmond &amp; Wandsworth</w:t>
            </w:r>
          </w:p>
        </w:tc>
        <w:sdt>
          <w:sdtPr>
            <w:rPr>
              <w:rFonts w:ascii="Arial" w:hAnsi="Arial" w:cs="Arial"/>
              <w:sz w:val="32"/>
            </w:rPr>
            <w:id w:val="-209838950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77DE232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35B729A" w14:textId="77777777" w:rsidR="001019E0" w:rsidRPr="009D708A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outhwark</w:t>
            </w:r>
          </w:p>
        </w:tc>
        <w:sdt>
          <w:sdtPr>
            <w:rPr>
              <w:rFonts w:ascii="Arial" w:hAnsi="Arial" w:cs="Arial"/>
              <w:sz w:val="32"/>
            </w:rPr>
            <w:id w:val="-118658564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6486101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1BE1BC9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utton</w:t>
            </w:r>
          </w:p>
        </w:tc>
        <w:sdt>
          <w:sdtPr>
            <w:rPr>
              <w:rFonts w:ascii="Arial" w:hAnsi="Arial" w:cs="Arial"/>
              <w:sz w:val="32"/>
            </w:rPr>
            <w:id w:val="77799096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53CBF3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5DC1FC19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19D532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Tower Hamlets</w:t>
            </w:r>
          </w:p>
        </w:tc>
        <w:sdt>
          <w:sdtPr>
            <w:rPr>
              <w:rFonts w:ascii="Arial" w:hAnsi="Arial" w:cs="Arial"/>
              <w:sz w:val="32"/>
            </w:rPr>
            <w:id w:val="-74464313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B8CFBB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A1FD9E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altham Forest</w:t>
            </w:r>
          </w:p>
        </w:tc>
        <w:sdt>
          <w:sdtPr>
            <w:rPr>
              <w:rFonts w:ascii="Arial" w:hAnsi="Arial" w:cs="Arial"/>
              <w:sz w:val="32"/>
            </w:rPr>
            <w:id w:val="122386751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38B515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2BD5B1E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estminster</w:t>
            </w:r>
          </w:p>
        </w:tc>
        <w:sdt>
          <w:sdtPr>
            <w:rPr>
              <w:rFonts w:ascii="Arial" w:hAnsi="Arial" w:cs="Arial"/>
              <w:sz w:val="32"/>
            </w:rPr>
            <w:id w:val="-37069349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55D4AD0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70C0140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Not Stated</w:t>
            </w:r>
          </w:p>
        </w:tc>
        <w:sdt>
          <w:sdtPr>
            <w:rPr>
              <w:rFonts w:ascii="Arial" w:hAnsi="Arial" w:cs="Arial"/>
              <w:sz w:val="32"/>
            </w:rPr>
            <w:id w:val="-26785420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298DF7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556F4E5C" w14:textId="77777777" w:rsidTr="003261B7">
        <w:trPr>
          <w:gridAfter w:val="6"/>
          <w:wAfter w:w="7507" w:type="dxa"/>
          <w:trHeight w:val="839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BEF97E4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ut of London</w:t>
            </w:r>
          </w:p>
          <w:p w14:paraId="75F12E6F" w14:textId="66BD7B9E" w:rsidR="00766A89" w:rsidRDefault="00766A89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(please state)</w:t>
            </w:r>
          </w:p>
        </w:tc>
        <w:sdt>
          <w:sdtPr>
            <w:rPr>
              <w:rFonts w:ascii="Arial" w:hAnsi="Arial" w:cs="Arial"/>
              <w:sz w:val="32"/>
            </w:rPr>
            <w:id w:val="-131440758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08F52FB" w14:textId="3200EBD7" w:rsidR="001019E0" w:rsidRDefault="00766A89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131BCE3" w14:textId="7B3CA2AF" w:rsidR="001019E0" w:rsidRDefault="001019E0" w:rsidP="001019E0">
      <w:pPr>
        <w:spacing w:after="0"/>
        <w:rPr>
          <w:rFonts w:ascii="Arial" w:hAnsi="Arial" w:cs="Arial"/>
        </w:rPr>
      </w:pPr>
    </w:p>
    <w:p w14:paraId="603A1E31" w14:textId="30A51924" w:rsidR="003261B7" w:rsidRDefault="003261B7" w:rsidP="001019E0">
      <w:pPr>
        <w:spacing w:after="0"/>
        <w:rPr>
          <w:rFonts w:ascii="Arial" w:hAnsi="Arial" w:cs="Arial"/>
        </w:rPr>
      </w:pPr>
    </w:p>
    <w:p w14:paraId="48C23DAA" w14:textId="5EC47673" w:rsidR="003261B7" w:rsidRDefault="003261B7" w:rsidP="001019E0">
      <w:pPr>
        <w:spacing w:after="0"/>
        <w:rPr>
          <w:rFonts w:ascii="Arial" w:hAnsi="Arial" w:cs="Arial"/>
        </w:rPr>
      </w:pPr>
    </w:p>
    <w:p w14:paraId="320115DC" w14:textId="3D05FC10" w:rsidR="003261B7" w:rsidRDefault="003261B7" w:rsidP="001019E0">
      <w:pPr>
        <w:spacing w:after="0"/>
        <w:rPr>
          <w:rFonts w:ascii="Arial" w:hAnsi="Arial" w:cs="Arial"/>
        </w:rPr>
      </w:pPr>
    </w:p>
    <w:p w14:paraId="29A3D5CE" w14:textId="0D4E15DB" w:rsidR="003261B7" w:rsidRDefault="003261B7" w:rsidP="001019E0">
      <w:pPr>
        <w:spacing w:after="0"/>
        <w:rPr>
          <w:rFonts w:ascii="Arial" w:hAnsi="Arial" w:cs="Arial"/>
        </w:rPr>
      </w:pPr>
    </w:p>
    <w:p w14:paraId="07A93A1E" w14:textId="02275649" w:rsidR="003261B7" w:rsidRDefault="003261B7" w:rsidP="001019E0">
      <w:pPr>
        <w:spacing w:after="0"/>
        <w:rPr>
          <w:rFonts w:ascii="Arial" w:hAnsi="Arial" w:cs="Arial"/>
        </w:rPr>
      </w:pPr>
    </w:p>
    <w:p w14:paraId="3A25E9A3" w14:textId="5B80F81E" w:rsidR="003261B7" w:rsidRDefault="003261B7" w:rsidP="001019E0">
      <w:pPr>
        <w:spacing w:after="0"/>
        <w:rPr>
          <w:rFonts w:ascii="Arial" w:hAnsi="Arial" w:cs="Arial"/>
        </w:rPr>
      </w:pPr>
    </w:p>
    <w:p w14:paraId="7DBB88F0" w14:textId="77777777" w:rsidR="003261B7" w:rsidRDefault="003261B7" w:rsidP="001019E0">
      <w:pPr>
        <w:spacing w:after="0"/>
        <w:rPr>
          <w:rFonts w:ascii="Arial" w:hAnsi="Arial" w:cs="Arial"/>
        </w:rPr>
      </w:pPr>
    </w:p>
    <w:p w14:paraId="010481F7" w14:textId="77777777" w:rsidR="003261B7" w:rsidRDefault="003261B7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956"/>
        <w:gridCol w:w="2977"/>
        <w:gridCol w:w="1984"/>
        <w:gridCol w:w="3119"/>
      </w:tblGrid>
      <w:tr w:rsidR="001019E0" w14:paraId="08EAE93E" w14:textId="77777777" w:rsidTr="001019E0">
        <w:tc>
          <w:tcPr>
            <w:tcW w:w="100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60D5E624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>Primary Perpetrator</w:t>
            </w:r>
          </w:p>
        </w:tc>
      </w:tr>
      <w:tr w:rsidR="001019E0" w14:paraId="3B3A40D6" w14:textId="76A93B2A" w:rsidTr="001019E0"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2B429" w14:textId="77777777" w:rsidR="001019E0" w:rsidRPr="002845F6" w:rsidRDefault="001019E0" w:rsidP="001019E0">
            <w:pPr>
              <w:spacing w:before="24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Female</w:t>
            </w:r>
          </w:p>
        </w:tc>
        <w:sdt>
          <w:sdtPr>
            <w:rPr>
              <w:rFonts w:ascii="Arial" w:hAnsi="Arial" w:cs="Arial"/>
              <w:sz w:val="32"/>
            </w:rPr>
            <w:id w:val="6191224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97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C64B0E" w14:textId="77777777" w:rsidR="001019E0" w:rsidRDefault="001019E0" w:rsidP="001019E0">
                <w:pPr>
                  <w:spacing w:before="24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FB357" w14:textId="0E246351" w:rsidR="001019E0" w:rsidRDefault="001019E0" w:rsidP="001019E0">
            <w:pPr>
              <w:spacing w:before="240" w:after="80"/>
            </w:pPr>
            <w:r>
              <w:rPr>
                <w:rFonts w:ascii="Arial" w:hAnsi="Arial" w:cs="Arial"/>
                <w:color w:val="000000"/>
                <w:lang w:eastAsia="en-GB"/>
              </w:rPr>
              <w:t>Non-Binary</w:t>
            </w:r>
          </w:p>
        </w:tc>
        <w:sdt>
          <w:sdtPr>
            <w:rPr>
              <w:rFonts w:ascii="Arial" w:hAnsi="Arial" w:cs="Arial"/>
              <w:sz w:val="32"/>
            </w:rPr>
            <w:id w:val="146685708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311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D9FFED3" w14:textId="1651AFC9" w:rsidR="001019E0" w:rsidRDefault="001019E0" w:rsidP="001019E0">
                <w:pPr>
                  <w:spacing w:before="24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487895D" w14:textId="67B6A590" w:rsidTr="001019E0"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6292F" w14:textId="77777777" w:rsidR="001019E0" w:rsidRPr="002845F6" w:rsidRDefault="001019E0" w:rsidP="001019E0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Male</w:t>
            </w:r>
          </w:p>
        </w:tc>
        <w:sdt>
          <w:sdtPr>
            <w:rPr>
              <w:rFonts w:ascii="Arial" w:hAnsi="Arial" w:cs="Arial"/>
              <w:sz w:val="32"/>
            </w:rPr>
            <w:id w:val="-185395716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97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6F6C8F0" w14:textId="0946F2D2" w:rsidR="001019E0" w:rsidRDefault="001E1831" w:rsidP="001019E0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A6991" w14:textId="79F3B823" w:rsidR="001019E0" w:rsidRDefault="001019E0" w:rsidP="001019E0">
            <w:pPr>
              <w:spacing w:before="120" w:after="80"/>
            </w:pPr>
            <w:r>
              <w:rPr>
                <w:rFonts w:ascii="Arial" w:hAnsi="Arial" w:cs="Arial"/>
                <w:color w:val="000000"/>
                <w:lang w:eastAsia="en-GB"/>
              </w:rPr>
              <w:t>Not Stated</w:t>
            </w:r>
          </w:p>
        </w:tc>
        <w:sdt>
          <w:sdtPr>
            <w:rPr>
              <w:rFonts w:ascii="Arial" w:hAnsi="Arial" w:cs="Arial"/>
              <w:sz w:val="32"/>
            </w:rPr>
            <w:id w:val="160383785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311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5B0BADC" w14:textId="5D971CFA" w:rsidR="001019E0" w:rsidRDefault="001019E0" w:rsidP="001019E0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47215D04" w14:textId="73C51BF4" w:rsidTr="001019E0"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D7705" w14:textId="77777777" w:rsidR="001019E0" w:rsidRPr="002845F6" w:rsidRDefault="001019E0" w:rsidP="001019E0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Transgender</w:t>
            </w:r>
          </w:p>
        </w:tc>
        <w:sdt>
          <w:sdtPr>
            <w:rPr>
              <w:rFonts w:ascii="Arial" w:hAnsi="Arial" w:cs="Arial"/>
              <w:sz w:val="32"/>
            </w:rPr>
            <w:id w:val="211632140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297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FBBEA88" w14:textId="77777777" w:rsidR="001019E0" w:rsidRDefault="001019E0" w:rsidP="001019E0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E54AD" w14:textId="73E1CFCB" w:rsidR="001019E0" w:rsidRDefault="001019E0" w:rsidP="001019E0">
            <w:pPr>
              <w:spacing w:before="120" w:after="80"/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31036548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Content>
            <w:tc>
              <w:tcPr>
                <w:tcW w:w="311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593668F" w14:textId="7F6A65B2" w:rsidR="001019E0" w:rsidRDefault="001019E0" w:rsidP="001019E0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72E78E46" w14:textId="77777777" w:rsidR="001019E0" w:rsidRPr="005E21D4" w:rsidRDefault="001019E0" w:rsidP="001019E0">
      <w:pPr>
        <w:spacing w:after="0"/>
        <w:rPr>
          <w:rFonts w:ascii="Arial" w:hAnsi="Arial" w:cs="Arial"/>
        </w:rPr>
      </w:pPr>
    </w:p>
    <w:sectPr w:rsidR="001019E0" w:rsidRPr="005E21D4" w:rsidSect="005E21D4">
      <w:headerReference w:type="default" r:id="rId8"/>
      <w:footerReference w:type="default" r:id="rId9"/>
      <w:pgSz w:w="11906" w:h="16838"/>
      <w:pgMar w:top="709" w:right="991" w:bottom="1440" w:left="851" w:header="426" w:footer="12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224A85" w14:textId="77777777" w:rsidR="0076253E" w:rsidRDefault="0076253E" w:rsidP="00837433">
      <w:pPr>
        <w:spacing w:after="0" w:line="240" w:lineRule="auto"/>
      </w:pPr>
      <w:r>
        <w:separator/>
      </w:r>
    </w:p>
  </w:endnote>
  <w:endnote w:type="continuationSeparator" w:id="0">
    <w:p w14:paraId="585BE524" w14:textId="77777777" w:rsidR="0076253E" w:rsidRDefault="0076253E" w:rsidP="00837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F86A7" w14:textId="14520536" w:rsidR="00B65BC1" w:rsidRDefault="00B65BC1" w:rsidP="00837433">
    <w:pPr>
      <w:jc w:val="center"/>
      <w:rPr>
        <w:rFonts w:ascii="Arial" w:hAnsi="Arial" w:cs="Arial"/>
        <w:color w:val="555555"/>
        <w:sz w:val="16"/>
        <w:szCs w:val="18"/>
      </w:rPr>
    </w:pPr>
    <w:r>
      <w:rPr>
        <w:rFonts w:ascii="Arial" w:hAnsi="Arial" w:cs="Arial"/>
        <w:color w:val="555555"/>
        <w:sz w:val="16"/>
        <w:szCs w:val="18"/>
      </w:rPr>
      <w:t xml:space="preserve">                    </w:t>
    </w:r>
  </w:p>
  <w:p w14:paraId="0D5D8DE9" w14:textId="77777777" w:rsidR="00B65BC1" w:rsidRDefault="00B65BC1" w:rsidP="00837433">
    <w:pPr>
      <w:jc w:val="center"/>
      <w:rPr>
        <w:rFonts w:ascii="Arial" w:hAnsi="Arial" w:cs="Arial"/>
        <w:color w:val="555555"/>
        <w:sz w:val="16"/>
        <w:szCs w:val="18"/>
      </w:rPr>
    </w:pPr>
    <w:r>
      <w:rPr>
        <w:rFonts w:ascii="Arial" w:hAnsi="Arial" w:cs="Arial"/>
        <w:color w:val="555555"/>
        <w:sz w:val="16"/>
        <w:szCs w:val="18"/>
      </w:rPr>
      <w:t>Exempted by the Office of the Immigration Services Commissioners, Reference no N200100577</w:t>
    </w:r>
  </w:p>
  <w:p w14:paraId="5919E3EF" w14:textId="77777777" w:rsidR="00B65BC1" w:rsidRDefault="00B65BC1" w:rsidP="00837433">
    <w:pPr>
      <w:jc w:val="center"/>
      <w:rPr>
        <w:rFonts w:ascii="Arial" w:hAnsi="Arial" w:cs="Arial"/>
        <w:color w:val="555555"/>
        <w:sz w:val="16"/>
        <w:szCs w:val="18"/>
      </w:rPr>
    </w:pPr>
    <w:r>
      <w:rPr>
        <w:rFonts w:ascii="Arial" w:hAnsi="Arial" w:cs="Arial"/>
        <w:color w:val="555555"/>
        <w:sz w:val="16"/>
        <w:szCs w:val="18"/>
      </w:rPr>
      <w:t xml:space="preserve">A company limited by guarantee. Registered in </w:t>
    </w:r>
    <w:smartTag w:uri="urn:schemas-microsoft-com:office:smarttags" w:element="country-region">
      <w:smartTag w:uri="urn:schemas-microsoft-com:office:smarttags" w:element="place">
        <w:r>
          <w:rPr>
            <w:rFonts w:ascii="Arial" w:hAnsi="Arial" w:cs="Arial"/>
            <w:color w:val="555555"/>
            <w:sz w:val="16"/>
            <w:szCs w:val="18"/>
          </w:rPr>
          <w:t>England</w:t>
        </w:r>
      </w:smartTag>
    </w:smartTag>
    <w:r>
      <w:rPr>
        <w:rFonts w:ascii="Arial" w:hAnsi="Arial" w:cs="Arial"/>
        <w:color w:val="555555"/>
        <w:sz w:val="16"/>
        <w:szCs w:val="18"/>
      </w:rPr>
      <w:t xml:space="preserve"> no 3037955</w:t>
    </w:r>
  </w:p>
  <w:p w14:paraId="514A1BD1" w14:textId="77777777" w:rsidR="00B65BC1" w:rsidRPr="00837433" w:rsidRDefault="00B65BC1" w:rsidP="00837433">
    <w:pPr>
      <w:jc w:val="center"/>
      <w:rPr>
        <w:rFonts w:ascii="Arial" w:hAnsi="Arial" w:cs="Arial"/>
        <w:sz w:val="16"/>
        <w:szCs w:val="16"/>
      </w:rPr>
    </w:pPr>
    <w:r>
      <w:rPr>
        <w:rStyle w:val="PageNumber"/>
        <w:rFonts w:ascii="Arial" w:hAnsi="Arial" w:cs="Arial"/>
        <w:sz w:val="16"/>
        <w:szCs w:val="16"/>
      </w:rPr>
      <w:t xml:space="preserve">Page </w:t>
    </w:r>
    <w:r w:rsidRPr="00801FBA">
      <w:rPr>
        <w:rStyle w:val="PageNumber"/>
        <w:rFonts w:ascii="Arial" w:hAnsi="Arial" w:cs="Arial"/>
        <w:sz w:val="16"/>
        <w:szCs w:val="16"/>
      </w:rPr>
      <w:fldChar w:fldCharType="begin"/>
    </w:r>
    <w:r w:rsidRPr="00801FBA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801FBA">
      <w:rPr>
        <w:rStyle w:val="PageNumber"/>
        <w:rFonts w:ascii="Arial" w:hAnsi="Arial" w:cs="Arial"/>
        <w:sz w:val="16"/>
        <w:szCs w:val="16"/>
      </w:rPr>
      <w:fldChar w:fldCharType="separate"/>
    </w:r>
    <w:r w:rsidR="00693AA8">
      <w:rPr>
        <w:rStyle w:val="PageNumber"/>
        <w:rFonts w:ascii="Arial" w:hAnsi="Arial" w:cs="Arial"/>
        <w:noProof/>
        <w:sz w:val="16"/>
        <w:szCs w:val="16"/>
      </w:rPr>
      <w:t>1</w:t>
    </w:r>
    <w:r w:rsidRPr="00801FBA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D9DAE" w14:textId="77777777" w:rsidR="0076253E" w:rsidRDefault="0076253E" w:rsidP="00837433">
      <w:pPr>
        <w:spacing w:after="0" w:line="240" w:lineRule="auto"/>
      </w:pPr>
      <w:r>
        <w:separator/>
      </w:r>
    </w:p>
  </w:footnote>
  <w:footnote w:type="continuationSeparator" w:id="0">
    <w:p w14:paraId="54E23539" w14:textId="77777777" w:rsidR="0076253E" w:rsidRDefault="0076253E" w:rsidP="00837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2"/>
      <w:gridCol w:w="5052"/>
    </w:tblGrid>
    <w:tr w:rsidR="00B96BA4" w14:paraId="21182C99" w14:textId="77777777" w:rsidTr="005E21D4">
      <w:tc>
        <w:tcPr>
          <w:tcW w:w="5140" w:type="dxa"/>
          <w:vAlign w:val="center"/>
        </w:tcPr>
        <w:p w14:paraId="7B8E7871" w14:textId="77777777" w:rsidR="00B96BA4" w:rsidRDefault="00B96BA4" w:rsidP="005E21D4">
          <w:pPr>
            <w:pStyle w:val="Header"/>
            <w:rPr>
              <w:rFonts w:ascii="Arial" w:hAnsi="Arial" w:cs="Arial"/>
              <w:b/>
              <w:sz w:val="40"/>
              <w:szCs w:val="40"/>
            </w:rPr>
          </w:pPr>
          <w:r w:rsidRPr="005E21D4">
            <w:rPr>
              <w:rFonts w:ascii="Arial" w:hAnsi="Arial" w:cs="Arial"/>
              <w:b/>
              <w:color w:val="5F497A" w:themeColor="accent4" w:themeShade="BF"/>
              <w:sz w:val="40"/>
              <w:szCs w:val="40"/>
            </w:rPr>
            <w:t>No Recourse Fund</w:t>
          </w:r>
        </w:p>
      </w:tc>
      <w:tc>
        <w:tcPr>
          <w:tcW w:w="5140" w:type="dxa"/>
          <w:vAlign w:val="center"/>
        </w:tcPr>
        <w:p w14:paraId="23AF8F46" w14:textId="77777777" w:rsidR="00B96BA4" w:rsidRDefault="005E21D4" w:rsidP="005E21D4">
          <w:pPr>
            <w:pStyle w:val="Header"/>
            <w:jc w:val="right"/>
            <w:rPr>
              <w:rFonts w:ascii="Arial" w:hAnsi="Arial" w:cs="Arial"/>
              <w:b/>
              <w:sz w:val="40"/>
              <w:szCs w:val="40"/>
            </w:rPr>
          </w:pPr>
          <w:r w:rsidRPr="00F12FE7">
            <w:rPr>
              <w:rFonts w:cs="Arial"/>
              <w:noProof/>
              <w:sz w:val="16"/>
              <w:szCs w:val="16"/>
              <w:lang w:eastAsia="en-GB"/>
            </w:rPr>
            <w:drawing>
              <wp:inline distT="0" distB="0" distL="0" distR="0" wp14:anchorId="0CCA441C" wp14:editId="46A391B5">
                <wp:extent cx="1771650" cy="777718"/>
                <wp:effectExtent l="0" t="0" r="0" b="3810"/>
                <wp:docPr id="13" name="Picture 13" descr="SBS-logo-4do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BS-logo-4doc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3414" cy="7828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73BDF4" w14:textId="77777777" w:rsidR="00B96BA4" w:rsidRPr="00B96BA4" w:rsidRDefault="00B96BA4" w:rsidP="005E21D4">
    <w:pPr>
      <w:pStyle w:val="Header"/>
      <w:rPr>
        <w:rFonts w:ascii="Arial" w:hAnsi="Arial" w:cs="Arial"/>
        <w:b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B22E6"/>
    <w:multiLevelType w:val="hybridMultilevel"/>
    <w:tmpl w:val="070223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3F"/>
    <w:multiLevelType w:val="hybridMultilevel"/>
    <w:tmpl w:val="894215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55774"/>
    <w:multiLevelType w:val="hybridMultilevel"/>
    <w:tmpl w:val="73727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24BB8"/>
    <w:multiLevelType w:val="hybridMultilevel"/>
    <w:tmpl w:val="2E3E6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76F33"/>
    <w:multiLevelType w:val="hybridMultilevel"/>
    <w:tmpl w:val="713EE9CC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5" w15:restartNumberingAfterBreak="0">
    <w:nsid w:val="6E11500B"/>
    <w:multiLevelType w:val="hybridMultilevel"/>
    <w:tmpl w:val="1E4C9046"/>
    <w:lvl w:ilvl="0" w:tplc="D3C26536">
      <w:numFmt w:val="bullet"/>
      <w:lvlText w:val="•"/>
      <w:lvlJc w:val="left"/>
      <w:pPr>
        <w:ind w:left="713" w:hanging="60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 w16cid:durableId="1787888943">
    <w:abstractNumId w:val="4"/>
  </w:num>
  <w:num w:numId="2" w16cid:durableId="129400002">
    <w:abstractNumId w:val="5"/>
  </w:num>
  <w:num w:numId="3" w16cid:durableId="2008559628">
    <w:abstractNumId w:val="2"/>
  </w:num>
  <w:num w:numId="4" w16cid:durableId="1823422427">
    <w:abstractNumId w:val="3"/>
  </w:num>
  <w:num w:numId="5" w16cid:durableId="880826063">
    <w:abstractNumId w:val="0"/>
  </w:num>
  <w:num w:numId="6" w16cid:durableId="10353030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NjI0Mjc3NzAyMLdQ0lEKTi0uzszPAykwrwUAMhOnLSwAAAA="/>
  </w:docVars>
  <w:rsids>
    <w:rsidRoot w:val="00F12FE7"/>
    <w:rsid w:val="000554A2"/>
    <w:rsid w:val="00081B69"/>
    <w:rsid w:val="001019E0"/>
    <w:rsid w:val="00143D41"/>
    <w:rsid w:val="0016185E"/>
    <w:rsid w:val="0018702E"/>
    <w:rsid w:val="00187E8F"/>
    <w:rsid w:val="001E1831"/>
    <w:rsid w:val="00262F6C"/>
    <w:rsid w:val="00294748"/>
    <w:rsid w:val="002D6A37"/>
    <w:rsid w:val="002E7EF2"/>
    <w:rsid w:val="002F46DF"/>
    <w:rsid w:val="003208FF"/>
    <w:rsid w:val="00321301"/>
    <w:rsid w:val="003261B7"/>
    <w:rsid w:val="0032624D"/>
    <w:rsid w:val="00332E40"/>
    <w:rsid w:val="003423DF"/>
    <w:rsid w:val="00356527"/>
    <w:rsid w:val="003B5A85"/>
    <w:rsid w:val="003C7003"/>
    <w:rsid w:val="003E1129"/>
    <w:rsid w:val="003F6E78"/>
    <w:rsid w:val="0040482D"/>
    <w:rsid w:val="00414090"/>
    <w:rsid w:val="00520AC0"/>
    <w:rsid w:val="00557C2D"/>
    <w:rsid w:val="005666FE"/>
    <w:rsid w:val="005E21D4"/>
    <w:rsid w:val="005E30ED"/>
    <w:rsid w:val="0064540F"/>
    <w:rsid w:val="0064620A"/>
    <w:rsid w:val="006659E2"/>
    <w:rsid w:val="00693AA8"/>
    <w:rsid w:val="006D455B"/>
    <w:rsid w:val="006E6E0F"/>
    <w:rsid w:val="006F05BE"/>
    <w:rsid w:val="00737C16"/>
    <w:rsid w:val="007545D6"/>
    <w:rsid w:val="0076253E"/>
    <w:rsid w:val="0076502F"/>
    <w:rsid w:val="00766A89"/>
    <w:rsid w:val="007E479F"/>
    <w:rsid w:val="007F2EA8"/>
    <w:rsid w:val="007F3D61"/>
    <w:rsid w:val="008250A3"/>
    <w:rsid w:val="00837433"/>
    <w:rsid w:val="00883033"/>
    <w:rsid w:val="008977B2"/>
    <w:rsid w:val="008A09C1"/>
    <w:rsid w:val="008A63C1"/>
    <w:rsid w:val="008B1455"/>
    <w:rsid w:val="008B64DF"/>
    <w:rsid w:val="009131FC"/>
    <w:rsid w:val="009674FE"/>
    <w:rsid w:val="00992433"/>
    <w:rsid w:val="009B12F5"/>
    <w:rsid w:val="009E1AE5"/>
    <w:rsid w:val="00A16AE5"/>
    <w:rsid w:val="00A81A6E"/>
    <w:rsid w:val="00AB33AB"/>
    <w:rsid w:val="00AD7CC0"/>
    <w:rsid w:val="00AE5F5A"/>
    <w:rsid w:val="00B07CD0"/>
    <w:rsid w:val="00B46E55"/>
    <w:rsid w:val="00B65BC1"/>
    <w:rsid w:val="00B821D2"/>
    <w:rsid w:val="00B83E1C"/>
    <w:rsid w:val="00B87AD5"/>
    <w:rsid w:val="00B96BA4"/>
    <w:rsid w:val="00BB25BE"/>
    <w:rsid w:val="00BD419F"/>
    <w:rsid w:val="00C06FB0"/>
    <w:rsid w:val="00C45F79"/>
    <w:rsid w:val="00C933F4"/>
    <w:rsid w:val="00CB4021"/>
    <w:rsid w:val="00CD7467"/>
    <w:rsid w:val="00CE271A"/>
    <w:rsid w:val="00D0658B"/>
    <w:rsid w:val="00D1423B"/>
    <w:rsid w:val="00D169F9"/>
    <w:rsid w:val="00D678AA"/>
    <w:rsid w:val="00DA59D8"/>
    <w:rsid w:val="00DA718B"/>
    <w:rsid w:val="00DB42D0"/>
    <w:rsid w:val="00DD2232"/>
    <w:rsid w:val="00DE0D02"/>
    <w:rsid w:val="00DE6AB3"/>
    <w:rsid w:val="00DF52F3"/>
    <w:rsid w:val="00DF59AB"/>
    <w:rsid w:val="00E65E72"/>
    <w:rsid w:val="00EA2AA6"/>
    <w:rsid w:val="00EB4FC1"/>
    <w:rsid w:val="00F12FE7"/>
    <w:rsid w:val="00F27300"/>
    <w:rsid w:val="00F974EC"/>
    <w:rsid w:val="00FC7C8F"/>
    <w:rsid w:val="00FD733A"/>
    <w:rsid w:val="00FF5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77DD5C1B"/>
  <w15:docId w15:val="{5716FA5F-8C11-4060-A196-55010DD3E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qFormat/>
    <w:rsid w:val="007545D6"/>
    <w:pPr>
      <w:keepNext/>
      <w:spacing w:after="0" w:line="240" w:lineRule="auto"/>
      <w:outlineLvl w:val="5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nyText">
    <w:name w:val="Tiny Text"/>
    <w:basedOn w:val="Normal"/>
    <w:rsid w:val="00F12FE7"/>
    <w:pPr>
      <w:tabs>
        <w:tab w:val="left" w:pos="2520"/>
      </w:tabs>
      <w:spacing w:after="0" w:line="240" w:lineRule="auto"/>
    </w:pPr>
    <w:rPr>
      <w:rFonts w:ascii="Arial" w:eastAsia="Times New Roman" w:hAnsi="Arial" w:cs="Times New Roman"/>
      <w:sz w:val="8"/>
      <w:szCs w:val="24"/>
    </w:rPr>
  </w:style>
  <w:style w:type="table" w:styleId="TableGrid">
    <w:name w:val="Table Grid"/>
    <w:basedOn w:val="TableNormal"/>
    <w:uiPriority w:val="59"/>
    <w:rsid w:val="00F12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374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433"/>
  </w:style>
  <w:style w:type="paragraph" w:styleId="Footer">
    <w:name w:val="footer"/>
    <w:basedOn w:val="Normal"/>
    <w:link w:val="FooterChar"/>
    <w:unhideWhenUsed/>
    <w:rsid w:val="008374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433"/>
  </w:style>
  <w:style w:type="character" w:styleId="PageNumber">
    <w:name w:val="page number"/>
    <w:basedOn w:val="DefaultParagraphFont"/>
    <w:rsid w:val="00837433"/>
  </w:style>
  <w:style w:type="character" w:styleId="Hyperlink">
    <w:name w:val="Hyperlink"/>
    <w:basedOn w:val="DefaultParagraphFont"/>
    <w:uiPriority w:val="99"/>
    <w:unhideWhenUsed/>
    <w:rsid w:val="0083743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7433"/>
    <w:rPr>
      <w:color w:val="808080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rsid w:val="007545D6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B65BC1"/>
    <w:pPr>
      <w:ind w:left="720"/>
      <w:contextualSpacing/>
    </w:pPr>
  </w:style>
  <w:style w:type="paragraph" w:styleId="BodyText2">
    <w:name w:val="Body Text 2"/>
    <w:basedOn w:val="Normal"/>
    <w:link w:val="BodyText2Char"/>
    <w:rsid w:val="00B65BC1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customStyle="1" w:styleId="BodyText2Char">
    <w:name w:val="Body Text 2 Char"/>
    <w:basedOn w:val="DefaultParagraphFont"/>
    <w:link w:val="BodyText2"/>
    <w:rsid w:val="00B65BC1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E6E0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6E0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1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19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64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5B492E-4C48-44C2-94EF-671FC9724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445</Words>
  <Characters>1959</Characters>
  <Application>Microsoft Office Word</Application>
  <DocSecurity>0</DocSecurity>
  <Lines>364</Lines>
  <Paragraphs>2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 Roach</dc:creator>
  <cp:lastModifiedBy>Tumay Forster</cp:lastModifiedBy>
  <cp:revision>8</cp:revision>
  <dcterms:created xsi:type="dcterms:W3CDTF">2023-02-21T16:47:00Z</dcterms:created>
  <dcterms:modified xsi:type="dcterms:W3CDTF">2026-02-06T16:22:00Z</dcterms:modified>
</cp:coreProperties>
</file>